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453C92" w14:textId="508F5741" w:rsidR="00D118EA" w:rsidRPr="00E46B42" w:rsidRDefault="00D118EA" w:rsidP="00E46B42">
      <w:pPr>
        <w:tabs>
          <w:tab w:val="left" w:leader="dot" w:pos="6521"/>
          <w:tab w:val="left" w:pos="6663"/>
        </w:tabs>
        <w:rPr>
          <w:b/>
          <w:bCs/>
          <w:color w:val="1F497D" w:themeColor="text2"/>
          <w:sz w:val="26"/>
          <w:szCs w:val="26"/>
        </w:rPr>
      </w:pPr>
      <w:r w:rsidRPr="00E46B42">
        <w:rPr>
          <w:b/>
          <w:bCs/>
          <w:color w:val="1F497D" w:themeColor="text2"/>
          <w:sz w:val="26"/>
          <w:szCs w:val="26"/>
        </w:rPr>
        <w:t xml:space="preserve">Student Code: </w:t>
      </w:r>
      <w:r w:rsidR="000157EA">
        <w:rPr>
          <w:b/>
          <w:bCs/>
          <w:color w:val="1F497D" w:themeColor="text2"/>
          <w:sz w:val="26"/>
          <w:szCs w:val="26"/>
        </w:rPr>
        <w:t>HE172481</w:t>
      </w:r>
    </w:p>
    <w:p w14:paraId="04FA254F" w14:textId="0BCBED8A" w:rsidR="00D118EA" w:rsidRPr="00E46B42" w:rsidRDefault="00D118EA" w:rsidP="00E46B42">
      <w:pPr>
        <w:tabs>
          <w:tab w:val="left" w:leader="dot" w:pos="6521"/>
          <w:tab w:val="left" w:pos="6663"/>
        </w:tabs>
        <w:rPr>
          <w:b/>
          <w:bCs/>
          <w:color w:val="1F497D" w:themeColor="text2"/>
          <w:sz w:val="26"/>
          <w:szCs w:val="26"/>
        </w:rPr>
      </w:pPr>
      <w:r w:rsidRPr="00E46B42">
        <w:rPr>
          <w:b/>
          <w:bCs/>
          <w:color w:val="1F497D" w:themeColor="text2"/>
          <w:sz w:val="26"/>
          <w:szCs w:val="26"/>
        </w:rPr>
        <w:t>Student full name:</w:t>
      </w:r>
      <w:r w:rsidR="000157EA">
        <w:rPr>
          <w:b/>
          <w:bCs/>
          <w:color w:val="1F497D" w:themeColor="text2"/>
          <w:sz w:val="26"/>
          <w:szCs w:val="26"/>
        </w:rPr>
        <w:t xml:space="preserve"> </w:t>
      </w:r>
      <w:proofErr w:type="spellStart"/>
      <w:r w:rsidR="000157EA">
        <w:rPr>
          <w:b/>
          <w:bCs/>
          <w:color w:val="1F497D" w:themeColor="text2"/>
          <w:sz w:val="26"/>
          <w:szCs w:val="26"/>
        </w:rPr>
        <w:t>Phan</w:t>
      </w:r>
      <w:proofErr w:type="spellEnd"/>
      <w:r w:rsidR="000157EA">
        <w:rPr>
          <w:b/>
          <w:bCs/>
          <w:color w:val="1F497D" w:themeColor="text2"/>
          <w:sz w:val="26"/>
          <w:szCs w:val="26"/>
        </w:rPr>
        <w:t xml:space="preserve"> </w:t>
      </w:r>
      <w:proofErr w:type="spellStart"/>
      <w:r w:rsidR="000157EA">
        <w:rPr>
          <w:b/>
          <w:bCs/>
          <w:color w:val="1F497D" w:themeColor="text2"/>
          <w:sz w:val="26"/>
          <w:szCs w:val="26"/>
        </w:rPr>
        <w:t>Tiến</w:t>
      </w:r>
      <w:proofErr w:type="spellEnd"/>
      <w:r w:rsidR="000157EA">
        <w:rPr>
          <w:b/>
          <w:bCs/>
          <w:color w:val="1F497D" w:themeColor="text2"/>
          <w:sz w:val="26"/>
          <w:szCs w:val="26"/>
        </w:rPr>
        <w:t xml:space="preserve"> </w:t>
      </w:r>
      <w:proofErr w:type="spellStart"/>
      <w:r w:rsidR="000157EA">
        <w:rPr>
          <w:b/>
          <w:bCs/>
          <w:color w:val="1F497D" w:themeColor="text2"/>
          <w:sz w:val="26"/>
          <w:szCs w:val="26"/>
        </w:rPr>
        <w:t>Mạnh</w:t>
      </w:r>
      <w:proofErr w:type="spellEnd"/>
    </w:p>
    <w:p w14:paraId="6D757543" w14:textId="4AC9C6A0" w:rsidR="00D118EA" w:rsidRPr="00E46B42" w:rsidRDefault="00D118EA" w:rsidP="00E46B42">
      <w:pPr>
        <w:tabs>
          <w:tab w:val="left" w:leader="dot" w:pos="6521"/>
          <w:tab w:val="left" w:pos="6663"/>
        </w:tabs>
        <w:rPr>
          <w:b/>
          <w:bCs/>
          <w:color w:val="1F497D" w:themeColor="text2"/>
          <w:sz w:val="26"/>
          <w:szCs w:val="26"/>
        </w:rPr>
      </w:pPr>
      <w:r w:rsidRPr="00E46B42">
        <w:rPr>
          <w:b/>
          <w:bCs/>
          <w:color w:val="1F497D" w:themeColor="text2"/>
          <w:sz w:val="26"/>
          <w:szCs w:val="26"/>
        </w:rPr>
        <w:t>Date of birth:</w:t>
      </w:r>
      <w:r w:rsidR="000157EA">
        <w:rPr>
          <w:b/>
          <w:bCs/>
          <w:color w:val="1F497D" w:themeColor="text2"/>
          <w:sz w:val="26"/>
          <w:szCs w:val="26"/>
        </w:rPr>
        <w:t xml:space="preserve"> 22/03/</w:t>
      </w:r>
      <w:r w:rsidR="00CF7D86">
        <w:rPr>
          <w:b/>
          <w:bCs/>
          <w:color w:val="1F497D" w:themeColor="text2"/>
          <w:sz w:val="26"/>
          <w:szCs w:val="26"/>
        </w:rPr>
        <w:t>20</w:t>
      </w:r>
      <w:r w:rsidR="000157EA">
        <w:rPr>
          <w:b/>
          <w:bCs/>
          <w:color w:val="1F497D" w:themeColor="text2"/>
          <w:sz w:val="26"/>
          <w:szCs w:val="26"/>
        </w:rPr>
        <w:t>03</w:t>
      </w:r>
    </w:p>
    <w:p w14:paraId="65FE5AB5" w14:textId="79E18F59" w:rsidR="003D2C10" w:rsidRPr="00E840E6" w:rsidRDefault="003D2C10" w:rsidP="00E840E6">
      <w:pPr>
        <w:pStyle w:val="Heading1"/>
        <w:rPr>
          <w:b/>
          <w:bCs/>
          <w:color w:val="C00000"/>
        </w:rPr>
      </w:pPr>
      <w:r w:rsidRPr="00E840E6">
        <w:rPr>
          <w:b/>
          <w:bCs/>
          <w:color w:val="C00000"/>
        </w:rPr>
        <w:t xml:space="preserve">CSI104: Foundations </w:t>
      </w:r>
      <w:proofErr w:type="gramStart"/>
      <w:r w:rsidRPr="00E840E6">
        <w:rPr>
          <w:b/>
          <w:bCs/>
          <w:color w:val="C00000"/>
        </w:rPr>
        <w:t>Of</w:t>
      </w:r>
      <w:proofErr w:type="gramEnd"/>
      <w:r w:rsidRPr="00E840E6">
        <w:rPr>
          <w:b/>
          <w:bCs/>
          <w:color w:val="C00000"/>
        </w:rPr>
        <w:t xml:space="preserve"> Computer Science</w:t>
      </w:r>
    </w:p>
    <w:p w14:paraId="69EAC897" w14:textId="11435CD1"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ration: </w:t>
      </w:r>
      <w:r w:rsidR="00D65ED7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>0’</w:t>
      </w:r>
    </w:p>
    <w:p w14:paraId="6F1E25D7" w14:textId="77777777"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14:paraId="729E92E7" w14:textId="77777777" w:rsidR="00D52BC1" w:rsidRPr="00B42D65" w:rsidRDefault="00D52BC1">
      <w:pPr>
        <w:rPr>
          <w:sz w:val="26"/>
          <w:szCs w:val="26"/>
        </w:rPr>
      </w:pPr>
      <w:r w:rsidRPr="00B42D65">
        <w:rPr>
          <w:b/>
          <w:sz w:val="26"/>
          <w:szCs w:val="26"/>
        </w:rPr>
        <w:t>Objective</w:t>
      </w:r>
      <w:r w:rsidRPr="00B42D65">
        <w:rPr>
          <w:sz w:val="26"/>
          <w:szCs w:val="26"/>
        </w:rPr>
        <w:t xml:space="preserve">: </w:t>
      </w:r>
    </w:p>
    <w:p w14:paraId="4876940A" w14:textId="48167960" w:rsidR="00CC4624" w:rsidRPr="00B42D65" w:rsidRDefault="00287436" w:rsidP="00D52BC1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B42D65">
        <w:rPr>
          <w:bCs/>
          <w:sz w:val="26"/>
          <w:szCs w:val="26"/>
        </w:rPr>
        <w:t xml:space="preserve">Describe the decimal, binary, hexadecimal, and octal </w:t>
      </w:r>
      <w:r w:rsidR="001A4BFF" w:rsidRPr="00B42D65">
        <w:rPr>
          <w:bCs/>
          <w:sz w:val="26"/>
          <w:szCs w:val="26"/>
        </w:rPr>
        <w:t>systems</w:t>
      </w:r>
      <w:r w:rsidRPr="00B42D65">
        <w:rPr>
          <w:bCs/>
          <w:sz w:val="26"/>
          <w:szCs w:val="26"/>
        </w:rPr>
        <w:t xml:space="preserve">.  </w:t>
      </w:r>
    </w:p>
    <w:p w14:paraId="081A21AC" w14:textId="77777777" w:rsidR="00CC4624" w:rsidRPr="00B42D65" w:rsidRDefault="00287436" w:rsidP="00D52BC1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B42D65">
        <w:rPr>
          <w:bCs/>
          <w:sz w:val="26"/>
          <w:szCs w:val="26"/>
        </w:rPr>
        <w:t>Convert a number in binary, octal, or hexadecimal to a number in the decimal system.</w:t>
      </w:r>
    </w:p>
    <w:p w14:paraId="6D8A7562" w14:textId="213B21AE" w:rsidR="00CC4624" w:rsidRPr="00B42D65" w:rsidRDefault="00287436" w:rsidP="00D52BC1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B42D65">
        <w:rPr>
          <w:bCs/>
          <w:sz w:val="26"/>
          <w:szCs w:val="26"/>
        </w:rPr>
        <w:t>Convert a number in the decimal system to a number</w:t>
      </w:r>
      <w:r w:rsidR="00D52BC1" w:rsidRPr="00B42D65">
        <w:rPr>
          <w:bCs/>
          <w:sz w:val="26"/>
          <w:szCs w:val="26"/>
        </w:rPr>
        <w:t xml:space="preserve"> </w:t>
      </w:r>
      <w:r w:rsidRPr="00B42D65">
        <w:rPr>
          <w:bCs/>
          <w:sz w:val="26"/>
          <w:szCs w:val="26"/>
        </w:rPr>
        <w:t>in</w:t>
      </w:r>
      <w:r w:rsidR="00D52BC1" w:rsidRPr="00B42D65">
        <w:rPr>
          <w:bCs/>
          <w:sz w:val="26"/>
          <w:szCs w:val="26"/>
        </w:rPr>
        <w:t xml:space="preserve"> </w:t>
      </w:r>
      <w:r w:rsidRPr="00B42D65">
        <w:rPr>
          <w:bCs/>
          <w:sz w:val="26"/>
          <w:szCs w:val="26"/>
        </w:rPr>
        <w:t>binary, octal, and hexadecimal.</w:t>
      </w:r>
    </w:p>
    <w:p w14:paraId="73C62FC1" w14:textId="7487E6D3" w:rsidR="00CC4624" w:rsidRPr="00B42D65" w:rsidRDefault="00287436" w:rsidP="00D52BC1">
      <w:pPr>
        <w:pStyle w:val="ListParagraph"/>
        <w:numPr>
          <w:ilvl w:val="0"/>
          <w:numId w:val="2"/>
        </w:numPr>
        <w:rPr>
          <w:sz w:val="26"/>
          <w:szCs w:val="26"/>
        </w:rPr>
      </w:pPr>
      <w:r w:rsidRPr="00B42D65">
        <w:rPr>
          <w:bCs/>
          <w:sz w:val="26"/>
          <w:szCs w:val="26"/>
        </w:rPr>
        <w:t>Convert a number in binary to octal and vice versa.</w:t>
      </w:r>
    </w:p>
    <w:p w14:paraId="1522E265" w14:textId="77777777" w:rsidR="00D52BC1" w:rsidRPr="00B42D65" w:rsidRDefault="00D52BC1" w:rsidP="00D52BC1">
      <w:pPr>
        <w:pStyle w:val="ListParagraph"/>
        <w:ind w:left="0"/>
        <w:rPr>
          <w:b/>
          <w:sz w:val="26"/>
          <w:szCs w:val="26"/>
        </w:rPr>
      </w:pPr>
      <w:r w:rsidRPr="00B42D65">
        <w:rPr>
          <w:b/>
          <w:sz w:val="26"/>
          <w:szCs w:val="26"/>
        </w:rPr>
        <w:t>Materials:</w:t>
      </w:r>
    </w:p>
    <w:p w14:paraId="76540A17" w14:textId="77777777" w:rsidR="00D52BC1" w:rsidRPr="00B42D65" w:rsidRDefault="00D52BC1" w:rsidP="00D52BC1">
      <w:pPr>
        <w:pStyle w:val="ListParagraph"/>
        <w:ind w:left="0"/>
        <w:rPr>
          <w:sz w:val="26"/>
          <w:szCs w:val="26"/>
        </w:rPr>
      </w:pPr>
      <w:r w:rsidRPr="00B42D65">
        <w:rPr>
          <w:sz w:val="26"/>
          <w:szCs w:val="26"/>
        </w:rPr>
        <w:t xml:space="preserve">Based </w:t>
      </w:r>
      <w:r w:rsidR="00AA308E" w:rsidRPr="00B42D65">
        <w:rPr>
          <w:sz w:val="26"/>
          <w:szCs w:val="26"/>
        </w:rPr>
        <w:t xml:space="preserve">on exercises of </w:t>
      </w:r>
      <w:r w:rsidRPr="00B42D65">
        <w:rPr>
          <w:sz w:val="26"/>
          <w:szCs w:val="26"/>
        </w:rPr>
        <w:t xml:space="preserve">chapter 2 in the textbook “Foundations Of Computer Science, </w:t>
      </w:r>
      <w:proofErr w:type="gramStart"/>
      <w:r w:rsidRPr="00B42D65">
        <w:rPr>
          <w:sz w:val="26"/>
          <w:szCs w:val="26"/>
        </w:rPr>
        <w:t>4nd  Edition</w:t>
      </w:r>
      <w:proofErr w:type="gramEnd"/>
      <w:r w:rsidRPr="00B42D65">
        <w:rPr>
          <w:sz w:val="26"/>
          <w:szCs w:val="26"/>
        </w:rPr>
        <w:t xml:space="preserve">, </w:t>
      </w:r>
      <w:proofErr w:type="spellStart"/>
      <w:r w:rsidRPr="00B42D65">
        <w:rPr>
          <w:sz w:val="26"/>
          <w:szCs w:val="26"/>
        </w:rPr>
        <w:t>Behrouz</w:t>
      </w:r>
      <w:proofErr w:type="spellEnd"/>
      <w:r w:rsidRPr="00B42D65">
        <w:rPr>
          <w:sz w:val="26"/>
          <w:szCs w:val="26"/>
        </w:rPr>
        <w:t xml:space="preserve"> </w:t>
      </w:r>
      <w:proofErr w:type="spellStart"/>
      <w:r w:rsidRPr="00B42D65">
        <w:rPr>
          <w:sz w:val="26"/>
          <w:szCs w:val="26"/>
        </w:rPr>
        <w:t>Forouzan</w:t>
      </w:r>
      <w:proofErr w:type="spellEnd"/>
      <w:r w:rsidRPr="00B42D65">
        <w:rPr>
          <w:sz w:val="26"/>
          <w:szCs w:val="26"/>
        </w:rPr>
        <w:t xml:space="preserve">, 2017.” </w:t>
      </w:r>
    </w:p>
    <w:p w14:paraId="1114068D" w14:textId="77777777" w:rsidR="00D52BC1" w:rsidRPr="00B42D65" w:rsidRDefault="00483FB6" w:rsidP="00D52BC1">
      <w:pPr>
        <w:pStyle w:val="ListParagraph"/>
        <w:ind w:left="0"/>
        <w:rPr>
          <w:b/>
          <w:sz w:val="26"/>
          <w:szCs w:val="26"/>
        </w:rPr>
      </w:pPr>
      <w:r w:rsidRPr="00B42D65">
        <w:rPr>
          <w:b/>
          <w:sz w:val="26"/>
          <w:szCs w:val="26"/>
        </w:rPr>
        <w:t>Student's task</w:t>
      </w:r>
      <w:r w:rsidR="00D52BC1" w:rsidRPr="00B42D65">
        <w:rPr>
          <w:b/>
          <w:sz w:val="26"/>
          <w:szCs w:val="26"/>
        </w:rPr>
        <w:t>:</w:t>
      </w:r>
    </w:p>
    <w:p w14:paraId="484BFBCE" w14:textId="77777777" w:rsidR="00D52BC1" w:rsidRPr="00B42D65" w:rsidRDefault="0049776B" w:rsidP="00287436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B42D65">
        <w:rPr>
          <w:sz w:val="26"/>
          <w:szCs w:val="26"/>
        </w:rPr>
        <w:t>R</w:t>
      </w:r>
      <w:r w:rsidR="00D52BC1" w:rsidRPr="00B42D65">
        <w:rPr>
          <w:sz w:val="26"/>
          <w:szCs w:val="26"/>
        </w:rPr>
        <w:t>eview</w:t>
      </w:r>
      <w:r w:rsidR="00AA308E" w:rsidRPr="00B42D65">
        <w:rPr>
          <w:sz w:val="26"/>
          <w:szCs w:val="26"/>
        </w:rPr>
        <w:t xml:space="preserve"> </w:t>
      </w:r>
      <w:r w:rsidR="00287436" w:rsidRPr="00B42D65">
        <w:rPr>
          <w:sz w:val="26"/>
          <w:szCs w:val="26"/>
        </w:rPr>
        <w:t>the whole chapter 2 content</w:t>
      </w:r>
      <w:r w:rsidR="00D52BC1" w:rsidRPr="00B42D65">
        <w:rPr>
          <w:sz w:val="26"/>
          <w:szCs w:val="26"/>
        </w:rPr>
        <w:t xml:space="preserve"> in the textbook.</w:t>
      </w:r>
    </w:p>
    <w:p w14:paraId="2607EA99" w14:textId="77777777" w:rsidR="00F660B7" w:rsidRPr="00B42D65" w:rsidRDefault="0049776B" w:rsidP="00287436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B42D65">
        <w:rPr>
          <w:sz w:val="26"/>
          <w:szCs w:val="26"/>
        </w:rPr>
        <w:t>W</w:t>
      </w:r>
      <w:r w:rsidR="00F660B7" w:rsidRPr="00B42D65">
        <w:rPr>
          <w:sz w:val="26"/>
          <w:szCs w:val="26"/>
        </w:rPr>
        <w:t xml:space="preserve">rite down </w:t>
      </w:r>
      <w:r w:rsidR="001B6B37" w:rsidRPr="00B42D65">
        <w:rPr>
          <w:sz w:val="26"/>
          <w:szCs w:val="26"/>
        </w:rPr>
        <w:t xml:space="preserve">solutions to </w:t>
      </w:r>
      <w:r w:rsidR="00F660B7" w:rsidRPr="00B42D65">
        <w:rPr>
          <w:sz w:val="26"/>
          <w:szCs w:val="26"/>
        </w:rPr>
        <w:t>exercises</w:t>
      </w:r>
      <w:r w:rsidR="001B6B37" w:rsidRPr="00B42D65">
        <w:rPr>
          <w:sz w:val="26"/>
          <w:szCs w:val="26"/>
        </w:rPr>
        <w:t xml:space="preserve"> (step by step)</w:t>
      </w:r>
    </w:p>
    <w:p w14:paraId="18BFC47A" w14:textId="77777777" w:rsidR="00D52BC1" w:rsidRPr="00B42D65" w:rsidRDefault="0049776B" w:rsidP="00D52BC1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B42D65">
        <w:rPr>
          <w:sz w:val="26"/>
          <w:szCs w:val="26"/>
        </w:rPr>
        <w:t>F</w:t>
      </w:r>
      <w:r w:rsidR="00D52BC1" w:rsidRPr="00B42D65">
        <w:rPr>
          <w:sz w:val="26"/>
          <w:szCs w:val="26"/>
        </w:rPr>
        <w:t>inish exercises and submit the results to the lecturer in class.</w:t>
      </w:r>
    </w:p>
    <w:p w14:paraId="0FE14E72" w14:textId="77777777" w:rsidR="00287436" w:rsidRPr="00B42D65" w:rsidRDefault="00287436" w:rsidP="00287436">
      <w:pPr>
        <w:rPr>
          <w:b/>
          <w:sz w:val="26"/>
          <w:szCs w:val="26"/>
        </w:rPr>
      </w:pPr>
      <w:r w:rsidRPr="00B42D65">
        <w:rPr>
          <w:b/>
          <w:sz w:val="26"/>
          <w:szCs w:val="26"/>
        </w:rPr>
        <w:t xml:space="preserve">Scoring scale: 10 </w:t>
      </w:r>
    </w:p>
    <w:p w14:paraId="518B21E3" w14:textId="2467CF1B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 w:rsidR="0075498A" w:rsidRPr="0075498A">
        <w:rPr>
          <w:rFonts w:ascii="Arial" w:hAnsi="Arial" w:cs="Arial"/>
          <w:b/>
          <w:color w:val="FF0000"/>
          <w:sz w:val="24"/>
          <w:szCs w:val="24"/>
        </w:rPr>
        <w:t>2</w:t>
      </w:r>
      <w:r w:rsidR="00BC6863" w:rsidRPr="0075498A">
        <w:rPr>
          <w:rFonts w:ascii="Arial" w:hAnsi="Arial" w:cs="Arial"/>
          <w:b/>
          <w:color w:val="FF0000"/>
          <w:sz w:val="24"/>
          <w:szCs w:val="24"/>
        </w:rPr>
        <w:t>.5</w:t>
      </w:r>
      <w:r w:rsidRPr="0075498A">
        <w:rPr>
          <w:rFonts w:ascii="Arial" w:hAnsi="Arial" w:cs="Arial"/>
          <w:b/>
          <w:color w:val="FF0000"/>
          <w:sz w:val="24"/>
          <w:szCs w:val="24"/>
        </w:rPr>
        <w:t xml:space="preserve">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 w:rsidR="00A83233">
        <w:rPr>
          <w:rFonts w:ascii="Arial" w:hAnsi="Arial" w:cs="Arial"/>
          <w:b/>
          <w:sz w:val="24"/>
          <w:szCs w:val="24"/>
        </w:rPr>
        <w:t xml:space="preserve">, octal, and hexadecimal </w:t>
      </w:r>
      <w:r>
        <w:rPr>
          <w:rFonts w:ascii="Arial" w:hAnsi="Arial" w:cs="Arial"/>
          <w:b/>
          <w:sz w:val="24"/>
          <w:szCs w:val="24"/>
        </w:rPr>
        <w:t>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14:paraId="619FDD5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2931"/>
        <w:gridCol w:w="2126"/>
        <w:gridCol w:w="2268"/>
      </w:tblGrid>
      <w:tr w:rsidR="00A83233" w:rsidRPr="009A1648" w14:paraId="406179BA" w14:textId="77777777" w:rsidTr="003A4BF1">
        <w:trPr>
          <w:trHeight w:val="584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FAAD84" w14:textId="77777777" w:rsidR="00A83233" w:rsidRPr="00A83233" w:rsidRDefault="00A83233" w:rsidP="00A83233">
            <w:pPr>
              <w:pStyle w:val="NoSpacing"/>
              <w:rPr>
                <w:rFonts w:ascii="Arial" w:hAnsi="Arial" w:cs="Arial"/>
                <w:color w:val="FFFFFF" w:themeColor="background1"/>
                <w:szCs w:val="24"/>
              </w:rPr>
            </w:pP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Decimal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DF7E2A" w14:textId="42630351" w:rsidR="00A83233" w:rsidRPr="00A83233" w:rsidRDefault="00A83233" w:rsidP="00A83233">
            <w:pPr>
              <w:pStyle w:val="NoSpacing"/>
              <w:rPr>
                <w:rFonts w:ascii="Arial" w:hAnsi="Arial" w:cs="Arial"/>
                <w:color w:val="FFFFFF" w:themeColor="background1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>8</w:t>
            </w: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-bit Binary 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C97257" w14:textId="1E6B199D" w:rsidR="00A83233" w:rsidRPr="00A83233" w:rsidRDefault="00A83233" w:rsidP="00A83233">
            <w:pPr>
              <w:pStyle w:val="NoSpacing"/>
              <w:rPr>
                <w:rFonts w:ascii="Arial" w:hAnsi="Arial" w:cs="Arial"/>
                <w:color w:val="FFFFFF" w:themeColor="background1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>Octal</w:t>
            </w: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3452B1" w14:textId="5336D589" w:rsidR="00A83233" w:rsidRPr="00A83233" w:rsidRDefault="00A83233" w:rsidP="00A83233">
            <w:pPr>
              <w:pStyle w:val="NoSpacing"/>
              <w:rPr>
                <w:rFonts w:ascii="Arial" w:hAnsi="Arial" w:cs="Arial"/>
                <w:color w:val="FFFFFF" w:themeColor="background1"/>
                <w:szCs w:val="24"/>
              </w:rPr>
            </w:pPr>
            <w:r w:rsidRPr="00A83233">
              <w:rPr>
                <w:rFonts w:ascii="Arial" w:hAnsi="Arial" w:cs="Arial"/>
                <w:b/>
                <w:bCs/>
                <w:color w:val="FFFFFF" w:themeColor="background1"/>
              </w:rPr>
              <w:t xml:space="preserve">Hexadecimal </w:t>
            </w:r>
          </w:p>
        </w:tc>
      </w:tr>
      <w:tr w:rsidR="00A83233" w:rsidRPr="009A1648" w14:paraId="0CC495FE" w14:textId="77777777" w:rsidTr="003A4BF1">
        <w:trPr>
          <w:trHeight w:val="210"/>
        </w:trPr>
        <w:tc>
          <w:tcPr>
            <w:tcW w:w="1170" w:type="dxa"/>
            <w:tcBorders>
              <w:top w:val="single" w:sz="12" w:space="0" w:color="1F497D" w:themeColor="text2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87BD04" w14:textId="6E981DB8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931" w:type="dxa"/>
            <w:tcBorders>
              <w:top w:val="single" w:sz="12" w:space="0" w:color="1F497D" w:themeColor="text2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6B4A99" w14:textId="246EEA71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01</w:t>
            </w:r>
          </w:p>
        </w:tc>
        <w:tc>
          <w:tcPr>
            <w:tcW w:w="2126" w:type="dxa"/>
            <w:tcBorders>
              <w:top w:val="single" w:sz="12" w:space="0" w:color="1F497D" w:themeColor="text2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C4A30F" w14:textId="7E0077AB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</w:p>
        </w:tc>
        <w:tc>
          <w:tcPr>
            <w:tcW w:w="2268" w:type="dxa"/>
            <w:tcBorders>
              <w:top w:val="single" w:sz="12" w:space="0" w:color="1F497D" w:themeColor="text2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B06844" w14:textId="0EA86E10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</w:p>
        </w:tc>
      </w:tr>
      <w:tr w:rsidR="00A83233" w:rsidRPr="009A1648" w14:paraId="41EFE84F" w14:textId="77777777" w:rsidTr="003A4BF1">
        <w:trPr>
          <w:trHeight w:val="18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BADDEE" w14:textId="41C6C8F1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E0D730" w14:textId="26C4636C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10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AC10C5" w14:textId="72FBDACC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0C2AC3" w14:textId="6E93162E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</w:t>
            </w:r>
          </w:p>
        </w:tc>
      </w:tr>
      <w:tr w:rsidR="00A83233" w:rsidRPr="009A1648" w14:paraId="08BA1EE0" w14:textId="77777777" w:rsidTr="003A4BF1">
        <w:trPr>
          <w:trHeight w:val="106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AFFC10" w14:textId="5D59475F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65B1BB" w14:textId="12E1E68E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1001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99FD4" w14:textId="4305B1BB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C547C8" w14:textId="1BC6CFA9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</w:t>
            </w:r>
          </w:p>
        </w:tc>
      </w:tr>
      <w:tr w:rsidR="00A83233" w:rsidRPr="009A1648" w14:paraId="2510CF93" w14:textId="77777777" w:rsidTr="003A4BF1">
        <w:trPr>
          <w:trHeight w:val="43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3F3650" w14:textId="2A035C7B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Pr="009A1648">
              <w:rPr>
                <w:rFonts w:ascii="Arial" w:hAnsi="Arial" w:cs="Arial"/>
                <w:szCs w:val="24"/>
              </w:rPr>
              <w:t xml:space="preserve">5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138B14" w14:textId="7F56908D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1111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2D5108" w14:textId="70F148C4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7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8A77E0" w14:textId="35193E11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F</w:t>
            </w:r>
          </w:p>
        </w:tc>
      </w:tr>
      <w:tr w:rsidR="00A83233" w:rsidRPr="009A1648" w14:paraId="3575AF5A" w14:textId="77777777" w:rsidTr="003A4BF1">
        <w:trPr>
          <w:trHeight w:val="196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F7FF44" w14:textId="3473A220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lastRenderedPageBreak/>
              <w:t>1</w:t>
            </w:r>
            <w:r w:rsidR="00281DA9">
              <w:rPr>
                <w:rFonts w:ascii="Arial" w:hAnsi="Arial" w:cs="Arial"/>
                <w:szCs w:val="24"/>
              </w:rPr>
              <w:t>27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088469" w14:textId="015308DE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11111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785809" w14:textId="0B635B44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77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D63801" w14:textId="07122D09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F</w:t>
            </w:r>
          </w:p>
        </w:tc>
      </w:tr>
      <w:tr w:rsidR="00A83233" w:rsidRPr="009A1648" w14:paraId="18163DD7" w14:textId="77777777" w:rsidTr="003A4BF1">
        <w:trPr>
          <w:trHeight w:val="196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D4E975" w14:textId="1419C6F5" w:rsidR="00A83233" w:rsidRPr="009A1648" w:rsidRDefault="00A83233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</w:t>
            </w:r>
            <w:r w:rsidR="00281DA9">
              <w:rPr>
                <w:rFonts w:ascii="Arial" w:hAnsi="Arial" w:cs="Arial"/>
                <w:szCs w:val="24"/>
              </w:rPr>
              <w:t>56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0D1E92" w14:textId="092638C5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0011100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6A62F3" w14:textId="10682C6C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234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62A912" w14:textId="5BAF86D7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C</w:t>
            </w:r>
          </w:p>
        </w:tc>
      </w:tr>
      <w:tr w:rsidR="00A83233" w:rsidRPr="009A1648" w14:paraId="7D446200" w14:textId="77777777" w:rsidTr="003A4BF1">
        <w:trPr>
          <w:trHeight w:val="18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4F32A1" w14:textId="5517E437" w:rsidR="00A83233" w:rsidRPr="009A1648" w:rsidRDefault="00281DA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4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5615F2" w14:textId="68218828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0100100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25ABD3" w14:textId="013DB3DF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244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3D75C7" w14:textId="17B24992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A4</w:t>
            </w:r>
          </w:p>
        </w:tc>
      </w:tr>
      <w:tr w:rsidR="00A83233" w:rsidRPr="009A1648" w14:paraId="152BB254" w14:textId="77777777" w:rsidTr="003A4BF1">
        <w:trPr>
          <w:trHeight w:val="178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0A5E4" w14:textId="7E2FE2CD" w:rsidR="00A83233" w:rsidRPr="009A1648" w:rsidRDefault="00281DA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14</w:t>
            </w:r>
            <w:r w:rsidR="00A83233"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98FA76" w14:textId="304FA590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1010110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7C2824" w14:textId="6C4B22CC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326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1CACEB" w14:textId="5E2E774D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D6</w:t>
            </w:r>
          </w:p>
        </w:tc>
      </w:tr>
      <w:tr w:rsidR="00A83233" w:rsidRPr="009A1648" w14:paraId="65B1D474" w14:textId="77777777" w:rsidTr="003A4BF1">
        <w:trPr>
          <w:trHeight w:val="115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64FFD4" w14:textId="0F0B0BA9" w:rsidR="00A83233" w:rsidRPr="009A1648" w:rsidRDefault="00281DA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43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75483" w14:textId="2FBB123D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1110011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37EF9A" w14:textId="12DDBB33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363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EF9F5E" w14:textId="301FE33E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F3</w:t>
            </w:r>
          </w:p>
        </w:tc>
      </w:tr>
      <w:tr w:rsidR="00A83233" w:rsidRPr="009A1648" w14:paraId="71BC6A27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304D17" w14:textId="721606DA" w:rsidR="00A83233" w:rsidRPr="009A1648" w:rsidRDefault="00281DA9" w:rsidP="00A83233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4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A5B39" w14:textId="016BBFA7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11111110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2946DC" w14:textId="1A77014F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376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02B15" w14:textId="78EA7C90" w:rsidR="00A83233" w:rsidRPr="009A1648" w:rsidRDefault="00B831F9" w:rsidP="00A83233">
            <w:pPr>
              <w:pStyle w:val="NoSpacing"/>
              <w:rPr>
                <w:rFonts w:ascii="Arial" w:hAnsi="Arial" w:cs="Arial"/>
                <w:szCs w:val="24"/>
              </w:rPr>
            </w:pPr>
            <w:r w:rsidRPr="00B831F9">
              <w:rPr>
                <w:rFonts w:ascii="Arial" w:hAnsi="Arial" w:cs="Arial"/>
                <w:szCs w:val="24"/>
              </w:rPr>
              <w:t>FE</w:t>
            </w:r>
          </w:p>
        </w:tc>
      </w:tr>
      <w:tr w:rsidR="00A82095" w:rsidRPr="009A1648" w14:paraId="0F9D83EC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1F497D" w:themeColor="text2"/>
              <w:right w:val="single" w:sz="8" w:space="0" w:color="FFFFFF"/>
            </w:tcBorders>
            <w:shd w:val="clear" w:color="auto" w:fill="4F81BD" w:themeFill="accent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D61EA9" w14:textId="7E49369F" w:rsidR="00A82095" w:rsidRDefault="00A82095" w:rsidP="00A82095">
            <w:pPr>
              <w:pStyle w:val="NoSpacing"/>
              <w:rPr>
                <w:rFonts w:ascii="Arial" w:hAnsi="Arial" w:cs="Arial"/>
                <w:szCs w:val="24"/>
              </w:rPr>
            </w:pP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Decimal </w:t>
            </w:r>
          </w:p>
        </w:tc>
        <w:tc>
          <w:tcPr>
            <w:tcW w:w="2931" w:type="dxa"/>
            <w:tcBorders>
              <w:top w:val="single" w:sz="8" w:space="0" w:color="FFFFFF"/>
              <w:left w:val="single" w:sz="8" w:space="0" w:color="FFFFFF"/>
              <w:bottom w:val="single" w:sz="8" w:space="0" w:color="1F497D" w:themeColor="text2"/>
              <w:right w:val="single" w:sz="8" w:space="0" w:color="FFFFFF"/>
            </w:tcBorders>
            <w:shd w:val="clear" w:color="auto" w:fill="4F81BD" w:themeFill="accent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632213" w14:textId="13455107" w:rsidR="00A82095" w:rsidRPr="009A1648" w:rsidRDefault="00A82095" w:rsidP="00A82095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>16</w:t>
            </w: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-bit Binary </w:t>
            </w:r>
          </w:p>
        </w:tc>
        <w:tc>
          <w:tcPr>
            <w:tcW w:w="2126" w:type="dxa"/>
            <w:tcBorders>
              <w:top w:val="single" w:sz="8" w:space="0" w:color="FFFFFF"/>
              <w:left w:val="single" w:sz="8" w:space="0" w:color="FFFFFF"/>
              <w:bottom w:val="single" w:sz="8" w:space="0" w:color="1F497D" w:themeColor="text2"/>
              <w:right w:val="single" w:sz="8" w:space="0" w:color="FFFFFF"/>
            </w:tcBorders>
            <w:shd w:val="clear" w:color="auto" w:fill="4F81BD" w:themeFill="accent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1EDCDD" w14:textId="6D0FE48B" w:rsidR="00A82095" w:rsidRPr="009A1648" w:rsidRDefault="00A82095" w:rsidP="00A82095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>Octal</w:t>
            </w:r>
            <w:r w:rsidRPr="00A83233">
              <w:rPr>
                <w:rFonts w:ascii="Arial" w:hAnsi="Arial" w:cs="Arial"/>
                <w:b/>
                <w:bCs/>
                <w:color w:val="FFFFFF" w:themeColor="background1"/>
                <w:szCs w:val="24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8" w:space="0" w:color="FFFFFF"/>
              <w:bottom w:val="single" w:sz="8" w:space="0" w:color="1F497D" w:themeColor="text2"/>
              <w:right w:val="single" w:sz="8" w:space="0" w:color="FFFFFF"/>
            </w:tcBorders>
            <w:shd w:val="clear" w:color="auto" w:fill="4F81BD" w:themeFill="accent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0BD957" w14:textId="15BFA46E" w:rsidR="00A82095" w:rsidRPr="009A1648" w:rsidRDefault="00A82095" w:rsidP="00A82095">
            <w:pPr>
              <w:pStyle w:val="NoSpacing"/>
              <w:rPr>
                <w:rFonts w:ascii="Arial" w:hAnsi="Arial" w:cs="Arial"/>
                <w:szCs w:val="24"/>
              </w:rPr>
            </w:pPr>
            <w:r w:rsidRPr="00A83233">
              <w:rPr>
                <w:rFonts w:ascii="Arial" w:hAnsi="Arial" w:cs="Arial"/>
                <w:b/>
                <w:bCs/>
                <w:color w:val="FFFFFF" w:themeColor="background1"/>
              </w:rPr>
              <w:t xml:space="preserve">Hexadecimal </w:t>
            </w:r>
          </w:p>
        </w:tc>
      </w:tr>
      <w:tr w:rsidR="0075498A" w:rsidRPr="009A1648" w14:paraId="10E6F292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A11BFE" w14:textId="0A87E314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19 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BBB3B7" w14:textId="12B1593A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</w:t>
            </w:r>
            <w:r w:rsidR="00B831F9" w:rsidRPr="00B831F9">
              <w:rPr>
                <w:rFonts w:ascii="Arial" w:hAnsi="Arial" w:cs="Arial"/>
                <w:szCs w:val="24"/>
              </w:rPr>
              <w:t>11001100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EA6884" w14:textId="6D92EF97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1463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88585" w14:textId="06C39DEB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333</w:t>
            </w:r>
          </w:p>
        </w:tc>
      </w:tr>
      <w:tr w:rsidR="0075498A" w:rsidRPr="009A1648" w14:paraId="25D74747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41E617" w14:textId="366C2866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27 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24D77F" w14:textId="38B8C4A3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</w:t>
            </w:r>
            <w:r w:rsidR="00B831F9" w:rsidRPr="00B831F9">
              <w:rPr>
                <w:rFonts w:ascii="Arial" w:hAnsi="Arial" w:cs="Arial"/>
                <w:szCs w:val="24"/>
              </w:rPr>
              <w:t>100000000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6C067F" w14:textId="0BBFDB82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2003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41E412" w14:textId="516E3DE6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403</w:t>
            </w:r>
          </w:p>
        </w:tc>
      </w:tr>
      <w:tr w:rsidR="0075498A" w:rsidRPr="009A1648" w14:paraId="059700EC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A3DD26" w14:textId="0B0FA596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055 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67E4FB" w14:textId="235C6E65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</w:t>
            </w:r>
            <w:r w:rsidR="00B831F9" w:rsidRPr="00B831F9">
              <w:rPr>
                <w:rFonts w:ascii="Arial" w:hAnsi="Arial" w:cs="Arial"/>
                <w:szCs w:val="24"/>
              </w:rPr>
              <w:t>1000000001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8337E" w14:textId="789D011F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4007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6C5F77" w14:textId="7E95C77C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807</w:t>
            </w:r>
          </w:p>
        </w:tc>
      </w:tr>
      <w:tr w:rsidR="0075498A" w:rsidRPr="009A1648" w14:paraId="01B67F9A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4B150C" w14:textId="56281D1D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D63973">
              <w:rPr>
                <w:rFonts w:ascii="Arial" w:hAnsi="Arial" w:cs="Arial"/>
              </w:rPr>
              <w:t xml:space="preserve">543 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67326AF" w14:textId="2C03CF9E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</w:t>
            </w:r>
            <w:r w:rsidR="00B831F9" w:rsidRPr="00B831F9">
              <w:rPr>
                <w:rFonts w:ascii="Arial" w:hAnsi="Arial" w:cs="Arial"/>
                <w:szCs w:val="24"/>
              </w:rPr>
              <w:t>10000111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9FB955" w14:textId="3141D472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1037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95965F" w14:textId="6B911CE6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21F</w:t>
            </w:r>
          </w:p>
        </w:tc>
      </w:tr>
      <w:tr w:rsidR="0075498A" w:rsidRPr="009A1648" w14:paraId="70B38BEB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4BFBC0" w14:textId="22C3C45E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>75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05C872" w14:textId="29409958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000</w:t>
            </w:r>
            <w:r w:rsidR="00B831F9" w:rsidRPr="00B831F9">
              <w:rPr>
                <w:rFonts w:ascii="Arial" w:hAnsi="Arial" w:cs="Arial"/>
                <w:szCs w:val="24"/>
              </w:rPr>
              <w:t>10010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E79323" w14:textId="473E8AF7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113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045165" w14:textId="49B5F157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4B</w:t>
            </w:r>
          </w:p>
        </w:tc>
      </w:tr>
      <w:tr w:rsidR="0075498A" w:rsidRPr="009A1648" w14:paraId="7A20728D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4C7CE9" w14:textId="20F1E975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D63973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120</w:t>
            </w:r>
            <w:r w:rsidRPr="00D6397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60BA9A" w14:textId="2E47A09C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</w:t>
            </w:r>
            <w:r w:rsidR="00B831F9" w:rsidRPr="00B831F9">
              <w:rPr>
                <w:rFonts w:ascii="Arial" w:hAnsi="Arial" w:cs="Arial"/>
                <w:szCs w:val="24"/>
              </w:rPr>
              <w:t>10001100000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E39C7B" w14:textId="460AEE0C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2140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F70250" w14:textId="50A40D6B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460</w:t>
            </w:r>
          </w:p>
        </w:tc>
      </w:tr>
      <w:tr w:rsidR="0075498A" w:rsidRPr="009A1648" w14:paraId="7AD6D7BD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7235F4" w14:textId="3E4895FC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4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8CB79E" w14:textId="0CE939C5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0000</w:t>
            </w:r>
            <w:r w:rsidR="00B831F9" w:rsidRPr="00B831F9">
              <w:rPr>
                <w:rFonts w:ascii="Arial" w:hAnsi="Arial" w:cs="Arial"/>
                <w:szCs w:val="24"/>
              </w:rPr>
              <w:t>100010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66D0A7A" w14:textId="057E1336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42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7E19C" w14:textId="704FA557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9C0AA2">
              <w:rPr>
                <w:rFonts w:ascii="Arial" w:hAnsi="Arial" w:cs="Arial"/>
                <w:szCs w:val="24"/>
              </w:rPr>
              <w:t>22</w:t>
            </w:r>
          </w:p>
        </w:tc>
      </w:tr>
      <w:tr w:rsidR="0075498A" w:rsidRPr="009A1648" w14:paraId="2718578C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0AA3E3" w14:textId="701C461A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0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3DE965" w14:textId="6A59FDC6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000</w:t>
            </w:r>
            <w:r w:rsidR="00B831F9" w:rsidRPr="00B831F9">
              <w:rPr>
                <w:rFonts w:ascii="Arial" w:hAnsi="Arial" w:cs="Arial"/>
                <w:szCs w:val="24"/>
              </w:rPr>
              <w:t>1111000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2FAECB" w14:textId="6143C72C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170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519043" w14:textId="7CC0BF6B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78</w:t>
            </w:r>
          </w:p>
        </w:tc>
      </w:tr>
      <w:tr w:rsidR="0075498A" w:rsidRPr="009A1648" w14:paraId="7178D5D6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131294" w14:textId="125E8210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43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CAD08" w14:textId="19699283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000000</w:t>
            </w:r>
            <w:r w:rsidR="00B831F9" w:rsidRPr="00B831F9">
              <w:rPr>
                <w:rFonts w:ascii="Arial" w:hAnsi="Arial" w:cs="Arial"/>
                <w:szCs w:val="24"/>
              </w:rPr>
              <w:t>101011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46C9A5" w14:textId="35C03942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53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B2B28E" w14:textId="62925E35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2B</w:t>
            </w:r>
          </w:p>
        </w:tc>
      </w:tr>
      <w:tr w:rsidR="0075498A" w:rsidRPr="009A1648" w14:paraId="2D59EB46" w14:textId="77777777" w:rsidTr="003A4BF1">
        <w:trPr>
          <w:trHeight w:val="61"/>
        </w:trPr>
        <w:tc>
          <w:tcPr>
            <w:tcW w:w="1170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CF930" w14:textId="38B29E75" w:rsidR="0075498A" w:rsidRPr="00A82095" w:rsidRDefault="0075498A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>3400</w:t>
            </w:r>
          </w:p>
        </w:tc>
        <w:tc>
          <w:tcPr>
            <w:tcW w:w="2931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708299" w14:textId="02266F8E" w:rsidR="0075498A" w:rsidRPr="00A82095" w:rsidRDefault="009C0AA2" w:rsidP="0075498A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</w:t>
            </w:r>
            <w:r w:rsidR="00B831F9" w:rsidRPr="00B831F9">
              <w:rPr>
                <w:rFonts w:ascii="Arial" w:hAnsi="Arial" w:cs="Arial"/>
                <w:szCs w:val="24"/>
              </w:rPr>
              <w:t>110101001000</w:t>
            </w:r>
          </w:p>
        </w:tc>
        <w:tc>
          <w:tcPr>
            <w:tcW w:w="2126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4F1175" w14:textId="19360D18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6510</w:t>
            </w:r>
          </w:p>
        </w:tc>
        <w:tc>
          <w:tcPr>
            <w:tcW w:w="2268" w:type="dxa"/>
            <w:tcBorders>
              <w:top w:val="single" w:sz="8" w:space="0" w:color="1F497D" w:themeColor="text2"/>
              <w:left w:val="single" w:sz="8" w:space="0" w:color="1F497D" w:themeColor="text2"/>
              <w:bottom w:val="single" w:sz="8" w:space="0" w:color="1F497D" w:themeColor="text2"/>
              <w:right w:val="single" w:sz="8" w:space="0" w:color="1F497D" w:themeColor="text2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5D823B" w14:textId="30ED74FF" w:rsidR="0075498A" w:rsidRPr="00A82095" w:rsidRDefault="008667D1" w:rsidP="0075498A">
            <w:pPr>
              <w:pStyle w:val="NoSpacing"/>
              <w:rPr>
                <w:rFonts w:ascii="Arial" w:hAnsi="Arial" w:cs="Arial"/>
                <w:szCs w:val="24"/>
              </w:rPr>
            </w:pPr>
            <w:r w:rsidRPr="008667D1">
              <w:rPr>
                <w:rFonts w:ascii="Arial" w:hAnsi="Arial" w:cs="Arial"/>
                <w:szCs w:val="24"/>
              </w:rPr>
              <w:t>D48</w:t>
            </w:r>
          </w:p>
        </w:tc>
      </w:tr>
    </w:tbl>
    <w:p w14:paraId="2E30918F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184CE49B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423C1435" w14:textId="16315B19" w:rsidR="003D2C10" w:rsidRPr="002B22A3" w:rsidRDefault="003D2C10" w:rsidP="002B22A3">
      <w:pPr>
        <w:pStyle w:val="NoSpacing"/>
        <w:jc w:val="both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b/>
          <w:sz w:val="26"/>
          <w:szCs w:val="26"/>
        </w:rPr>
        <w:t xml:space="preserve">Exercise </w:t>
      </w:r>
      <w:r w:rsidR="00B311AC" w:rsidRPr="002B22A3">
        <w:rPr>
          <w:rFonts w:ascii="Arial" w:hAnsi="Arial" w:cs="Arial"/>
          <w:b/>
          <w:sz w:val="26"/>
          <w:szCs w:val="26"/>
        </w:rPr>
        <w:t>2</w:t>
      </w:r>
      <w:r w:rsidR="007E576F" w:rsidRPr="002B22A3">
        <w:rPr>
          <w:rFonts w:ascii="Arial" w:hAnsi="Arial" w:cs="Arial"/>
          <w:b/>
          <w:sz w:val="26"/>
          <w:szCs w:val="26"/>
        </w:rPr>
        <w:t xml:space="preserve"> </w:t>
      </w:r>
      <w:r w:rsidRPr="002B22A3">
        <w:rPr>
          <w:rFonts w:ascii="Arial" w:hAnsi="Arial" w:cs="Arial"/>
          <w:b/>
          <w:sz w:val="26"/>
          <w:szCs w:val="26"/>
        </w:rPr>
        <w:t>(</w:t>
      </w:r>
      <w:r w:rsidRPr="002B22A3">
        <w:rPr>
          <w:rFonts w:ascii="Arial" w:hAnsi="Arial" w:cs="Arial"/>
          <w:b/>
          <w:color w:val="FF0000"/>
          <w:sz w:val="26"/>
          <w:szCs w:val="26"/>
        </w:rPr>
        <w:t>2 marks</w:t>
      </w:r>
      <w:r w:rsidRPr="002B22A3">
        <w:rPr>
          <w:rFonts w:ascii="Arial" w:hAnsi="Arial" w:cs="Arial"/>
          <w:b/>
          <w:sz w:val="26"/>
          <w:szCs w:val="26"/>
        </w:rPr>
        <w:t xml:space="preserve">): Compute   </w:t>
      </w:r>
      <w:r w:rsidRPr="002B22A3">
        <w:rPr>
          <w:rFonts w:ascii="Arial" w:hAnsi="Arial" w:cs="Arial"/>
          <w:sz w:val="26"/>
          <w:szCs w:val="26"/>
        </w:rPr>
        <w:t>(</w:t>
      </w:r>
      <w:r w:rsidR="00343AFE" w:rsidRPr="002B22A3">
        <w:rPr>
          <w:rFonts w:ascii="Arial" w:hAnsi="Arial" w:cs="Arial"/>
          <w:sz w:val="26"/>
          <w:szCs w:val="26"/>
        </w:rPr>
        <w:t xml:space="preserve">d: decimal, </w:t>
      </w:r>
      <w:r w:rsidRPr="002B22A3">
        <w:rPr>
          <w:rFonts w:ascii="Arial" w:hAnsi="Arial" w:cs="Arial"/>
          <w:sz w:val="26"/>
          <w:szCs w:val="26"/>
        </w:rPr>
        <w:t>b: binary,</w:t>
      </w:r>
      <w:r w:rsidR="00343AFE" w:rsidRPr="002B22A3">
        <w:rPr>
          <w:rFonts w:ascii="Arial" w:hAnsi="Arial" w:cs="Arial"/>
          <w:sz w:val="26"/>
          <w:szCs w:val="26"/>
        </w:rPr>
        <w:t xml:space="preserve"> </w:t>
      </w:r>
      <w:r w:rsidRPr="002B22A3">
        <w:rPr>
          <w:rFonts w:ascii="Arial" w:hAnsi="Arial" w:cs="Arial"/>
          <w:sz w:val="26"/>
          <w:szCs w:val="26"/>
        </w:rPr>
        <w:t>q: octal, h: hexadecimal)</w:t>
      </w:r>
      <w:r w:rsidR="002B22A3">
        <w:rPr>
          <w:rFonts w:ascii="Arial" w:hAnsi="Arial" w:cs="Arial"/>
          <w:sz w:val="26"/>
          <w:szCs w:val="26"/>
        </w:rPr>
        <w:t xml:space="preserve">, </w:t>
      </w:r>
      <w:r w:rsidR="002B22A3" w:rsidRPr="002B22A3">
        <w:rPr>
          <w:rFonts w:ascii="Arial" w:hAnsi="Arial" w:cs="Arial"/>
          <w:sz w:val="26"/>
          <w:szCs w:val="26"/>
        </w:rPr>
        <w:t>showing your work</w:t>
      </w:r>
      <w:r w:rsidR="002B22A3">
        <w:rPr>
          <w:rFonts w:ascii="Arial" w:hAnsi="Arial" w:cs="Arial"/>
          <w:sz w:val="26"/>
          <w:szCs w:val="26"/>
        </w:rPr>
        <w:t xml:space="preserve"> step by step</w:t>
      </w:r>
      <w:r w:rsidR="00442521">
        <w:rPr>
          <w:rFonts w:ascii="Arial" w:hAnsi="Arial" w:cs="Arial"/>
          <w:sz w:val="26"/>
          <w:szCs w:val="26"/>
        </w:rPr>
        <w:t>.</w:t>
      </w:r>
    </w:p>
    <w:p w14:paraId="15E0097A" w14:textId="77777777" w:rsidR="003D2C10" w:rsidRPr="002B22A3" w:rsidRDefault="003D2C10" w:rsidP="003D2C10">
      <w:pPr>
        <w:pStyle w:val="NoSpacing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 </w:t>
      </w:r>
    </w:p>
    <w:p w14:paraId="3739F3AA" w14:textId="0B303CDF" w:rsidR="00AF4441" w:rsidRDefault="00E9010D" w:rsidP="00AF4441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1</w:t>
      </w:r>
      <w:r w:rsidR="003D2C10" w:rsidRPr="002B22A3">
        <w:rPr>
          <w:rFonts w:ascii="Arial" w:hAnsi="Arial" w:cs="Arial"/>
          <w:sz w:val="26"/>
          <w:szCs w:val="26"/>
        </w:rPr>
        <w:t>245q + 247q = ?q = ?b</w:t>
      </w:r>
    </w:p>
    <w:p w14:paraId="549BEEAF" w14:textId="12732B6C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5+7 = 4 </w:t>
      </w:r>
    </w:p>
    <w:p w14:paraId="1DA5A7BA" w14:textId="382035CC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4+4 = 1 </w:t>
      </w:r>
      <w:proofErr w:type="gramStart"/>
      <w:r>
        <w:rPr>
          <w:rFonts w:ascii="Arial" w:hAnsi="Arial" w:cs="Arial"/>
          <w:sz w:val="26"/>
          <w:szCs w:val="26"/>
        </w:rPr>
        <w:t>( add</w:t>
      </w:r>
      <w:proofErr w:type="gramEnd"/>
      <w:r>
        <w:rPr>
          <w:rFonts w:ascii="Arial" w:hAnsi="Arial" w:cs="Arial"/>
          <w:sz w:val="26"/>
          <w:szCs w:val="26"/>
        </w:rPr>
        <w:t xml:space="preserve"> 1)</w:t>
      </w:r>
    </w:p>
    <w:p w14:paraId="6A945038" w14:textId="7A1B005E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2+2 = 5 </w:t>
      </w:r>
      <w:proofErr w:type="gramStart"/>
      <w:r>
        <w:rPr>
          <w:rFonts w:ascii="Arial" w:hAnsi="Arial" w:cs="Arial"/>
          <w:sz w:val="26"/>
          <w:szCs w:val="26"/>
        </w:rPr>
        <w:t>( add</w:t>
      </w:r>
      <w:proofErr w:type="gramEnd"/>
      <w:r>
        <w:rPr>
          <w:rFonts w:ascii="Arial" w:hAnsi="Arial" w:cs="Arial"/>
          <w:sz w:val="26"/>
          <w:szCs w:val="26"/>
        </w:rPr>
        <w:t xml:space="preserve"> 1)</w:t>
      </w:r>
    </w:p>
    <w:p w14:paraId="50A8ECD2" w14:textId="1A81E94A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1 + 0 = 1</w:t>
      </w:r>
    </w:p>
    <w:p w14:paraId="78EA17C5" w14:textId="0781EB30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1245q + 247q = </w:t>
      </w:r>
      <w:r>
        <w:rPr>
          <w:rFonts w:ascii="Arial" w:hAnsi="Arial" w:cs="Arial"/>
          <w:sz w:val="26"/>
          <w:szCs w:val="26"/>
        </w:rPr>
        <w:t>1514</w:t>
      </w:r>
      <w:r w:rsidRPr="002B22A3">
        <w:rPr>
          <w:rFonts w:ascii="Arial" w:hAnsi="Arial" w:cs="Arial"/>
          <w:sz w:val="26"/>
          <w:szCs w:val="26"/>
        </w:rPr>
        <w:t xml:space="preserve">q </w:t>
      </w:r>
    </w:p>
    <w:p w14:paraId="1E28542D" w14:textId="77777777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</w:p>
    <w:p w14:paraId="0C31FD9F" w14:textId="3420FE73" w:rsidR="00AF4441" w:rsidRDefault="00C33AAB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1 = 001, 5 = 101, 1 = 001, 4 = 100 =&gt; </w:t>
      </w:r>
      <w:r>
        <w:rPr>
          <w:rFonts w:ascii="Arial" w:hAnsi="Arial" w:cs="Arial"/>
          <w:sz w:val="26"/>
          <w:szCs w:val="26"/>
        </w:rPr>
        <w:t>1514</w:t>
      </w:r>
      <w:r w:rsidRPr="002B22A3">
        <w:rPr>
          <w:rFonts w:ascii="Arial" w:hAnsi="Arial" w:cs="Arial"/>
          <w:sz w:val="26"/>
          <w:szCs w:val="26"/>
        </w:rPr>
        <w:t>q</w:t>
      </w:r>
      <w:r>
        <w:rPr>
          <w:rFonts w:ascii="Arial" w:hAnsi="Arial" w:cs="Arial"/>
          <w:sz w:val="26"/>
          <w:szCs w:val="26"/>
        </w:rPr>
        <w:t xml:space="preserve"> = </w:t>
      </w:r>
      <w:r w:rsidRPr="00C33AAB">
        <w:rPr>
          <w:rFonts w:ascii="Arial" w:hAnsi="Arial" w:cs="Arial"/>
          <w:sz w:val="26"/>
          <w:szCs w:val="26"/>
        </w:rPr>
        <w:t>001101001100</w:t>
      </w:r>
      <w:r>
        <w:rPr>
          <w:rFonts w:ascii="Arial" w:hAnsi="Arial" w:cs="Arial"/>
          <w:sz w:val="26"/>
          <w:szCs w:val="26"/>
        </w:rPr>
        <w:t>b</w:t>
      </w:r>
    </w:p>
    <w:p w14:paraId="617DCA7B" w14:textId="77777777" w:rsidR="00AF4441" w:rsidRP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</w:p>
    <w:p w14:paraId="5A2C18EB" w14:textId="13A61C1F" w:rsidR="003D2C10" w:rsidRDefault="00E9010D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2</w:t>
      </w:r>
      <w:r w:rsidR="003D2C10" w:rsidRPr="002B22A3">
        <w:rPr>
          <w:rFonts w:ascii="Arial" w:hAnsi="Arial" w:cs="Arial"/>
          <w:sz w:val="26"/>
          <w:szCs w:val="26"/>
        </w:rPr>
        <w:t>A7Bh + 26FE7h = ?h = ?b</w:t>
      </w:r>
    </w:p>
    <w:p w14:paraId="28521EC7" w14:textId="36BFBD41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proofErr w:type="spellStart"/>
      <w:r>
        <w:rPr>
          <w:rFonts w:ascii="Arial" w:hAnsi="Arial" w:cs="Arial"/>
          <w:sz w:val="26"/>
          <w:szCs w:val="26"/>
        </w:rPr>
        <w:t>Làm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tương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tự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câu</w:t>
      </w:r>
      <w:proofErr w:type="spellEnd"/>
      <w:r>
        <w:rPr>
          <w:rFonts w:ascii="Arial" w:hAnsi="Arial" w:cs="Arial"/>
          <w:sz w:val="26"/>
          <w:szCs w:val="26"/>
        </w:rPr>
        <w:t xml:space="preserve"> 1 ta </w:t>
      </w:r>
      <w:proofErr w:type="spellStart"/>
      <w:r>
        <w:rPr>
          <w:rFonts w:ascii="Arial" w:hAnsi="Arial" w:cs="Arial"/>
          <w:sz w:val="26"/>
          <w:szCs w:val="26"/>
        </w:rPr>
        <w:t>có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5659BF8A" w14:textId="3DCA54FE" w:rsidR="00AF4441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2A7Bh + 26FE7h = </w:t>
      </w:r>
      <w:r w:rsidRPr="00AF4441">
        <w:rPr>
          <w:rFonts w:ascii="Arial" w:hAnsi="Arial" w:cs="Arial"/>
          <w:color w:val="212529"/>
          <w:sz w:val="28"/>
          <w:szCs w:val="36"/>
          <w:shd w:val="clear" w:color="auto" w:fill="FFFFFF"/>
        </w:rPr>
        <w:t>29A62</w:t>
      </w:r>
      <w:r>
        <w:rPr>
          <w:rFonts w:ascii="Arial" w:hAnsi="Arial" w:cs="Arial"/>
          <w:sz w:val="26"/>
          <w:szCs w:val="26"/>
        </w:rPr>
        <w:t xml:space="preserve">h = </w:t>
      </w:r>
      <w:r w:rsidR="00C33AAB" w:rsidRPr="00C33AAB">
        <w:rPr>
          <w:rFonts w:ascii="Arial" w:hAnsi="Arial" w:cs="Arial"/>
          <w:color w:val="212529"/>
          <w:sz w:val="28"/>
          <w:szCs w:val="36"/>
          <w:shd w:val="clear" w:color="auto" w:fill="FFFFFF"/>
        </w:rPr>
        <w:t>00101001101001100010</w:t>
      </w:r>
      <w:r w:rsidRPr="002B22A3">
        <w:rPr>
          <w:rFonts w:ascii="Arial" w:hAnsi="Arial" w:cs="Arial"/>
          <w:sz w:val="26"/>
          <w:szCs w:val="26"/>
        </w:rPr>
        <w:t>b</w:t>
      </w:r>
    </w:p>
    <w:p w14:paraId="74CC2F84" w14:textId="77777777" w:rsidR="00AF4441" w:rsidRPr="002B22A3" w:rsidRDefault="00AF4441" w:rsidP="00AF4441">
      <w:pPr>
        <w:pStyle w:val="NoSpacing"/>
        <w:ind w:left="720"/>
        <w:rPr>
          <w:rFonts w:ascii="Arial" w:hAnsi="Arial" w:cs="Arial"/>
          <w:sz w:val="26"/>
          <w:szCs w:val="26"/>
        </w:rPr>
      </w:pPr>
    </w:p>
    <w:p w14:paraId="68C4C7DC" w14:textId="49451A13" w:rsidR="003D2C10" w:rsidRPr="002B22A3" w:rsidRDefault="003D2C10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110110</w:t>
      </w:r>
      <w:r w:rsidR="00E9010D" w:rsidRPr="002B22A3">
        <w:rPr>
          <w:rFonts w:ascii="Arial" w:hAnsi="Arial" w:cs="Arial"/>
          <w:sz w:val="26"/>
          <w:szCs w:val="26"/>
        </w:rPr>
        <w:t>00</w:t>
      </w:r>
      <w:r w:rsidRPr="002B22A3">
        <w:rPr>
          <w:rFonts w:ascii="Arial" w:hAnsi="Arial" w:cs="Arial"/>
          <w:sz w:val="26"/>
          <w:szCs w:val="26"/>
        </w:rPr>
        <w:t>01b -  10</w:t>
      </w:r>
      <w:r w:rsidR="00E9010D" w:rsidRPr="002B22A3">
        <w:rPr>
          <w:rFonts w:ascii="Arial" w:hAnsi="Arial" w:cs="Arial"/>
          <w:sz w:val="26"/>
          <w:szCs w:val="26"/>
        </w:rPr>
        <w:t>00</w:t>
      </w:r>
      <w:r w:rsidRPr="002B22A3">
        <w:rPr>
          <w:rFonts w:ascii="Arial" w:hAnsi="Arial" w:cs="Arial"/>
          <w:sz w:val="26"/>
          <w:szCs w:val="26"/>
        </w:rPr>
        <w:t>0111b =</w:t>
      </w:r>
      <w:r w:rsidR="00C33AAB" w:rsidRPr="00C33AAB">
        <w:rPr>
          <w:rFonts w:ascii="Arial" w:hAnsi="Arial" w:cs="Arial"/>
          <w:color w:val="212529"/>
          <w:sz w:val="32"/>
          <w:szCs w:val="36"/>
          <w:shd w:val="clear" w:color="auto" w:fill="FFFFFF"/>
        </w:rPr>
        <w:t>10100110</w:t>
      </w:r>
      <w:bookmarkStart w:id="2" w:name="_GoBack"/>
      <w:bookmarkEnd w:id="2"/>
      <w:r w:rsidR="00C33AAB" w:rsidRPr="00C33AAB">
        <w:rPr>
          <w:rFonts w:ascii="Arial" w:hAnsi="Arial" w:cs="Arial"/>
          <w:color w:val="212529"/>
          <w:sz w:val="32"/>
          <w:szCs w:val="36"/>
          <w:shd w:val="clear" w:color="auto" w:fill="FFFFFF"/>
        </w:rPr>
        <w:t>0111011011</w:t>
      </w:r>
      <w:r w:rsidRPr="002B22A3">
        <w:rPr>
          <w:rFonts w:ascii="Arial" w:hAnsi="Arial" w:cs="Arial"/>
          <w:sz w:val="26"/>
          <w:szCs w:val="26"/>
        </w:rPr>
        <w:t>b</w:t>
      </w:r>
    </w:p>
    <w:p w14:paraId="6034309E" w14:textId="47B477B5" w:rsidR="003D2C10" w:rsidRPr="002B22A3" w:rsidRDefault="003D2C10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lastRenderedPageBreak/>
        <w:t xml:space="preserve"> 3654q – 337q =?q = ?b</w:t>
      </w:r>
    </w:p>
    <w:p w14:paraId="4D39F43D" w14:textId="53123E39" w:rsidR="003D2C10" w:rsidRPr="002B22A3" w:rsidRDefault="00A60A76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1</w:t>
      </w:r>
      <w:r w:rsidR="003D2C10" w:rsidRPr="002B22A3">
        <w:rPr>
          <w:rFonts w:ascii="Arial" w:hAnsi="Arial" w:cs="Arial"/>
          <w:sz w:val="26"/>
          <w:szCs w:val="26"/>
        </w:rPr>
        <w:t>AB7h – 1FAh = ?h = ?b</w:t>
      </w:r>
    </w:p>
    <w:p w14:paraId="435BB601" w14:textId="1506FD27" w:rsidR="003D2C10" w:rsidRPr="002B22A3" w:rsidRDefault="00565D42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36Ah – 76q = ?</w:t>
      </w:r>
      <w:r w:rsidR="003D2C10" w:rsidRPr="002B22A3">
        <w:rPr>
          <w:rFonts w:ascii="Arial" w:hAnsi="Arial" w:cs="Arial"/>
          <w:sz w:val="26"/>
          <w:szCs w:val="26"/>
        </w:rPr>
        <w:t>h  =  ?b</w:t>
      </w:r>
    </w:p>
    <w:p w14:paraId="30622925" w14:textId="5C2E973F" w:rsidR="003D2C10" w:rsidRPr="002B22A3" w:rsidRDefault="001013FE" w:rsidP="00B311AC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64AEh – 1001101b= ?</w:t>
      </w:r>
      <w:r w:rsidR="003D2C10" w:rsidRPr="002B22A3">
        <w:rPr>
          <w:rFonts w:ascii="Arial" w:hAnsi="Arial" w:cs="Arial"/>
          <w:sz w:val="26"/>
          <w:szCs w:val="26"/>
        </w:rPr>
        <w:t>q</w:t>
      </w:r>
    </w:p>
    <w:p w14:paraId="40D12FAE" w14:textId="1F7C5FF8" w:rsidR="003D2C10" w:rsidRPr="002B22A3" w:rsidRDefault="003D2C10" w:rsidP="00343AFE">
      <w:pPr>
        <w:pStyle w:val="NoSpacing"/>
        <w:numPr>
          <w:ilvl w:val="0"/>
          <w:numId w:val="10"/>
        </w:numPr>
        <w:rPr>
          <w:rFonts w:ascii="Arial" w:hAnsi="Arial" w:cs="Arial"/>
          <w:b/>
          <w:bCs/>
          <w:sz w:val="26"/>
          <w:szCs w:val="26"/>
        </w:rPr>
      </w:pPr>
    </w:p>
    <w:p w14:paraId="341F0BBD" w14:textId="77777777" w:rsidR="003D2C10" w:rsidRPr="002B22A3" w:rsidRDefault="003D2C10" w:rsidP="00343AFE">
      <w:pPr>
        <w:pStyle w:val="NoSpacing"/>
        <w:ind w:left="720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     </w:t>
      </w:r>
      <w:r w:rsidR="001013FE" w:rsidRPr="002B22A3">
        <w:rPr>
          <w:rFonts w:ascii="Arial" w:hAnsi="Arial" w:cs="Arial"/>
          <w:sz w:val="26"/>
          <w:szCs w:val="26"/>
        </w:rPr>
        <w:t>101101111</w:t>
      </w:r>
      <w:r w:rsidRPr="002B22A3">
        <w:rPr>
          <w:rFonts w:ascii="Arial" w:hAnsi="Arial" w:cs="Arial"/>
          <w:sz w:val="26"/>
          <w:szCs w:val="26"/>
        </w:rPr>
        <w:t>b</w:t>
      </w:r>
    </w:p>
    <w:p w14:paraId="26123039" w14:textId="41998304" w:rsidR="003D2C10" w:rsidRPr="002B22A3" w:rsidRDefault="003D2C10" w:rsidP="00343AFE">
      <w:pPr>
        <w:pStyle w:val="NoSpacing"/>
        <w:ind w:left="720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 </w:t>
      </w:r>
      <w:proofErr w:type="gramStart"/>
      <w:r w:rsidRPr="002B22A3">
        <w:rPr>
          <w:rFonts w:ascii="Arial" w:hAnsi="Arial" w:cs="Arial"/>
          <w:sz w:val="26"/>
          <w:szCs w:val="26"/>
        </w:rPr>
        <w:t xml:space="preserve">+  </w:t>
      </w:r>
      <w:r w:rsidR="001013FE" w:rsidRPr="002B22A3">
        <w:rPr>
          <w:rFonts w:ascii="Arial" w:hAnsi="Arial" w:cs="Arial"/>
          <w:sz w:val="26"/>
          <w:szCs w:val="26"/>
        </w:rPr>
        <w:t>10</w:t>
      </w:r>
      <w:r w:rsidR="00343AFE" w:rsidRPr="002B22A3">
        <w:rPr>
          <w:rFonts w:ascii="Arial" w:hAnsi="Arial" w:cs="Arial"/>
          <w:sz w:val="26"/>
          <w:szCs w:val="26"/>
        </w:rPr>
        <w:t>1</w:t>
      </w:r>
      <w:r w:rsidR="001013FE" w:rsidRPr="002B22A3">
        <w:rPr>
          <w:rFonts w:ascii="Arial" w:hAnsi="Arial" w:cs="Arial"/>
          <w:sz w:val="26"/>
          <w:szCs w:val="26"/>
        </w:rPr>
        <w:t>111011</w:t>
      </w:r>
      <w:r w:rsidRPr="002B22A3">
        <w:rPr>
          <w:rFonts w:ascii="Arial" w:hAnsi="Arial" w:cs="Arial"/>
          <w:sz w:val="26"/>
          <w:szCs w:val="26"/>
        </w:rPr>
        <w:t>b</w:t>
      </w:r>
      <w:proofErr w:type="gramEnd"/>
    </w:p>
    <w:p w14:paraId="22D0B707" w14:textId="2F70A1F1" w:rsidR="003D2C10" w:rsidRPr="002B22A3" w:rsidRDefault="003D2C10" w:rsidP="00343AFE">
      <w:pPr>
        <w:pStyle w:val="NoSpacing"/>
        <w:ind w:left="720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     </w:t>
      </w:r>
      <w:r w:rsidR="001013FE" w:rsidRPr="002B22A3">
        <w:rPr>
          <w:rFonts w:ascii="Arial" w:hAnsi="Arial" w:cs="Arial"/>
          <w:sz w:val="26"/>
          <w:szCs w:val="26"/>
        </w:rPr>
        <w:t>1</w:t>
      </w:r>
      <w:r w:rsidR="00343AFE" w:rsidRPr="002B22A3">
        <w:rPr>
          <w:rFonts w:ascii="Arial" w:hAnsi="Arial" w:cs="Arial"/>
          <w:sz w:val="26"/>
          <w:szCs w:val="26"/>
        </w:rPr>
        <w:t>0</w:t>
      </w:r>
      <w:r w:rsidR="001013FE" w:rsidRPr="002B22A3">
        <w:rPr>
          <w:rFonts w:ascii="Arial" w:hAnsi="Arial" w:cs="Arial"/>
          <w:sz w:val="26"/>
          <w:szCs w:val="26"/>
        </w:rPr>
        <w:t>0110001</w:t>
      </w:r>
      <w:r w:rsidRPr="002B22A3">
        <w:rPr>
          <w:rFonts w:ascii="Arial" w:hAnsi="Arial" w:cs="Arial"/>
          <w:sz w:val="26"/>
          <w:szCs w:val="26"/>
        </w:rPr>
        <w:t>b</w:t>
      </w:r>
    </w:p>
    <w:p w14:paraId="3C0A437C" w14:textId="0093E4B6" w:rsidR="003D2C10" w:rsidRPr="002B22A3" w:rsidRDefault="003D2C10" w:rsidP="00343AFE">
      <w:pPr>
        <w:pStyle w:val="NoSpacing"/>
        <w:ind w:left="720"/>
        <w:rPr>
          <w:rFonts w:ascii="Arial" w:hAnsi="Arial" w:cs="Arial"/>
          <w:sz w:val="26"/>
          <w:szCs w:val="26"/>
          <w:u w:val="single"/>
        </w:rPr>
      </w:pPr>
      <w:r w:rsidRPr="002B22A3">
        <w:rPr>
          <w:rFonts w:ascii="Arial" w:hAnsi="Arial" w:cs="Arial"/>
          <w:sz w:val="26"/>
          <w:szCs w:val="26"/>
        </w:rPr>
        <w:t xml:space="preserve">     </w:t>
      </w:r>
      <w:r w:rsidRPr="002B22A3">
        <w:rPr>
          <w:rFonts w:ascii="Arial" w:hAnsi="Arial" w:cs="Arial"/>
          <w:sz w:val="26"/>
          <w:szCs w:val="26"/>
          <w:u w:val="single"/>
        </w:rPr>
        <w:t>110</w:t>
      </w:r>
      <w:r w:rsidR="00343AFE" w:rsidRPr="002B22A3">
        <w:rPr>
          <w:rFonts w:ascii="Arial" w:hAnsi="Arial" w:cs="Arial"/>
          <w:sz w:val="26"/>
          <w:szCs w:val="26"/>
          <w:u w:val="single"/>
        </w:rPr>
        <w:t>1</w:t>
      </w:r>
      <w:r w:rsidRPr="002B22A3">
        <w:rPr>
          <w:rFonts w:ascii="Arial" w:hAnsi="Arial" w:cs="Arial"/>
          <w:sz w:val="26"/>
          <w:szCs w:val="26"/>
          <w:u w:val="single"/>
        </w:rPr>
        <w:t>01101b</w:t>
      </w:r>
    </w:p>
    <w:p w14:paraId="70CBD1DF" w14:textId="77777777" w:rsidR="003D2C10" w:rsidRPr="002B22A3" w:rsidRDefault="003D2C10" w:rsidP="003D2C10">
      <w:pPr>
        <w:pStyle w:val="NoSpacing"/>
        <w:rPr>
          <w:rFonts w:ascii="Arial" w:hAnsi="Arial" w:cs="Arial"/>
          <w:sz w:val="26"/>
          <w:szCs w:val="26"/>
        </w:rPr>
      </w:pPr>
    </w:p>
    <w:p w14:paraId="564AB1C2" w14:textId="2272F0F7" w:rsidR="003D2C10" w:rsidRPr="002B22A3" w:rsidRDefault="003D2C10" w:rsidP="00343AFE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>1101000</w:t>
      </w:r>
      <w:r w:rsidR="001013FE" w:rsidRPr="002B22A3">
        <w:rPr>
          <w:rFonts w:ascii="Arial" w:hAnsi="Arial" w:cs="Arial"/>
          <w:sz w:val="26"/>
          <w:szCs w:val="26"/>
        </w:rPr>
        <w:t>b + 2ABh + 3</w:t>
      </w:r>
      <w:r w:rsidR="00E458FC" w:rsidRPr="002B22A3">
        <w:rPr>
          <w:rFonts w:ascii="Arial" w:hAnsi="Arial" w:cs="Arial"/>
          <w:sz w:val="26"/>
          <w:szCs w:val="26"/>
        </w:rPr>
        <w:t>2</w:t>
      </w:r>
      <w:r w:rsidR="001013FE" w:rsidRPr="002B22A3">
        <w:rPr>
          <w:rFonts w:ascii="Arial" w:hAnsi="Arial" w:cs="Arial"/>
          <w:sz w:val="26"/>
          <w:szCs w:val="26"/>
        </w:rPr>
        <w:t>5</w:t>
      </w:r>
      <w:r w:rsidR="00565D42" w:rsidRPr="002B22A3">
        <w:rPr>
          <w:rFonts w:ascii="Arial" w:hAnsi="Arial" w:cs="Arial"/>
          <w:sz w:val="26"/>
          <w:szCs w:val="26"/>
        </w:rPr>
        <w:t>q = ?h = ?</w:t>
      </w:r>
      <w:r w:rsidRPr="002B22A3">
        <w:rPr>
          <w:rFonts w:ascii="Arial" w:hAnsi="Arial" w:cs="Arial"/>
          <w:sz w:val="26"/>
          <w:szCs w:val="26"/>
        </w:rPr>
        <w:t>q</w:t>
      </w:r>
    </w:p>
    <w:p w14:paraId="0A925139" w14:textId="6A889783" w:rsidR="003D2C10" w:rsidRPr="002B22A3" w:rsidRDefault="003D2C10" w:rsidP="00343AFE">
      <w:pPr>
        <w:pStyle w:val="NoSpacing"/>
        <w:numPr>
          <w:ilvl w:val="0"/>
          <w:numId w:val="10"/>
        </w:numPr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sz w:val="26"/>
          <w:szCs w:val="26"/>
        </w:rPr>
        <w:t xml:space="preserve"> 3AFh</w:t>
      </w:r>
      <w:r w:rsidR="00565D42" w:rsidRPr="002B22A3">
        <w:rPr>
          <w:rFonts w:ascii="Arial" w:hAnsi="Arial" w:cs="Arial"/>
          <w:sz w:val="26"/>
          <w:szCs w:val="26"/>
        </w:rPr>
        <w:t xml:space="preserve"> </w:t>
      </w:r>
      <w:r w:rsidRPr="002B22A3">
        <w:rPr>
          <w:rFonts w:ascii="Arial" w:hAnsi="Arial" w:cs="Arial"/>
          <w:sz w:val="26"/>
          <w:szCs w:val="26"/>
        </w:rPr>
        <w:t xml:space="preserve"> / 1C</w:t>
      </w:r>
      <w:r w:rsidR="00565D42" w:rsidRPr="002B22A3">
        <w:rPr>
          <w:rFonts w:ascii="Arial" w:hAnsi="Arial" w:cs="Arial"/>
          <w:sz w:val="26"/>
          <w:szCs w:val="26"/>
        </w:rPr>
        <w:t>h =?</w:t>
      </w:r>
      <w:r w:rsidRPr="002B22A3">
        <w:rPr>
          <w:rFonts w:ascii="Arial" w:hAnsi="Arial" w:cs="Arial"/>
          <w:sz w:val="26"/>
          <w:szCs w:val="26"/>
        </w:rPr>
        <w:t>b = ?d</w:t>
      </w:r>
    </w:p>
    <w:p w14:paraId="59214D98" w14:textId="15297155" w:rsidR="003D2C10" w:rsidRPr="002B22A3" w:rsidRDefault="003D2C10" w:rsidP="003D2C10">
      <w:pPr>
        <w:pStyle w:val="NoSpacing"/>
        <w:rPr>
          <w:rFonts w:ascii="Arial" w:hAnsi="Arial" w:cs="Arial"/>
          <w:sz w:val="26"/>
          <w:szCs w:val="26"/>
        </w:rPr>
      </w:pPr>
    </w:p>
    <w:p w14:paraId="54CBA87D" w14:textId="185429A7" w:rsidR="003952B7" w:rsidRPr="002B22A3" w:rsidRDefault="003952B7" w:rsidP="002B22A3">
      <w:pPr>
        <w:pStyle w:val="NoSpacing"/>
        <w:jc w:val="both"/>
        <w:rPr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b/>
          <w:sz w:val="26"/>
          <w:szCs w:val="26"/>
        </w:rPr>
        <w:t>Exercise 3 (</w:t>
      </w:r>
      <w:r w:rsidR="00283DFA" w:rsidRPr="002B22A3">
        <w:rPr>
          <w:rFonts w:ascii="Arial" w:hAnsi="Arial" w:cs="Arial"/>
          <w:b/>
          <w:color w:val="FF0000"/>
          <w:sz w:val="26"/>
          <w:szCs w:val="26"/>
        </w:rPr>
        <w:t>2</w:t>
      </w:r>
      <w:r w:rsidRPr="002B22A3">
        <w:rPr>
          <w:rFonts w:ascii="Arial" w:hAnsi="Arial" w:cs="Arial"/>
          <w:b/>
          <w:color w:val="FF0000"/>
          <w:sz w:val="26"/>
          <w:szCs w:val="26"/>
        </w:rPr>
        <w:t xml:space="preserve"> mark</w:t>
      </w:r>
      <w:r w:rsidR="00283DFA" w:rsidRPr="002B22A3">
        <w:rPr>
          <w:rFonts w:ascii="Arial" w:hAnsi="Arial" w:cs="Arial"/>
          <w:b/>
          <w:color w:val="FF0000"/>
          <w:sz w:val="26"/>
          <w:szCs w:val="26"/>
        </w:rPr>
        <w:t>s</w:t>
      </w:r>
      <w:r w:rsidRPr="002B22A3">
        <w:rPr>
          <w:rFonts w:ascii="Arial" w:hAnsi="Arial" w:cs="Arial"/>
          <w:b/>
          <w:sz w:val="26"/>
          <w:szCs w:val="26"/>
        </w:rPr>
        <w:t xml:space="preserve">): </w:t>
      </w:r>
      <w:r w:rsidRPr="002B22A3">
        <w:rPr>
          <w:rFonts w:ascii="Arial" w:hAnsi="Arial" w:cs="Arial"/>
          <w:sz w:val="26"/>
          <w:szCs w:val="26"/>
        </w:rPr>
        <w:t>Convert the following binary numbers to octal</w:t>
      </w:r>
      <w:r w:rsidR="00283DFA" w:rsidRPr="002B22A3">
        <w:rPr>
          <w:rFonts w:ascii="Arial" w:hAnsi="Arial" w:cs="Arial"/>
          <w:sz w:val="26"/>
          <w:szCs w:val="26"/>
        </w:rPr>
        <w:t xml:space="preserve"> and hexadecimal</w:t>
      </w:r>
      <w:r w:rsidRPr="002B22A3">
        <w:rPr>
          <w:rFonts w:ascii="Arial" w:hAnsi="Arial" w:cs="Arial"/>
          <w:sz w:val="26"/>
          <w:szCs w:val="26"/>
        </w:rPr>
        <w:t xml:space="preserve"> without using a calculator, showing your work</w:t>
      </w:r>
      <w:r w:rsidR="00637712">
        <w:rPr>
          <w:rFonts w:ascii="Arial" w:hAnsi="Arial" w:cs="Arial"/>
          <w:sz w:val="26"/>
          <w:szCs w:val="26"/>
        </w:rPr>
        <w:t xml:space="preserve"> step by step</w:t>
      </w:r>
      <w:r w:rsidRPr="002B22A3">
        <w:rPr>
          <w:rFonts w:ascii="Arial" w:hAnsi="Arial" w:cs="Arial"/>
          <w:sz w:val="26"/>
          <w:szCs w:val="26"/>
        </w:rPr>
        <w:t>:</w:t>
      </w:r>
    </w:p>
    <w:p w14:paraId="3F7349C8" w14:textId="77777777" w:rsidR="00283DFA" w:rsidRPr="002B22A3" w:rsidRDefault="00283DFA" w:rsidP="003952B7">
      <w:pPr>
        <w:pStyle w:val="NoSpacing"/>
        <w:rPr>
          <w:rFonts w:ascii="Arial" w:hAnsi="Arial" w:cs="Arial"/>
          <w:sz w:val="26"/>
          <w:szCs w:val="26"/>
          <w:u w:val="single"/>
        </w:rPr>
      </w:pPr>
    </w:p>
    <w:p w14:paraId="73F52799" w14:textId="56AE6137" w:rsidR="00283DFA" w:rsidRPr="002B22A3" w:rsidRDefault="00283DFA" w:rsidP="003952B7">
      <w:pPr>
        <w:pStyle w:val="NoSpacing"/>
        <w:rPr>
          <w:rFonts w:ascii="Arial" w:hAnsi="Arial" w:cs="Arial"/>
          <w:sz w:val="26"/>
          <w:szCs w:val="26"/>
          <w:u w:val="single"/>
        </w:rPr>
      </w:pPr>
      <w:r w:rsidRPr="002B22A3">
        <w:rPr>
          <w:rFonts w:ascii="Arial" w:hAnsi="Arial" w:cs="Arial"/>
          <w:sz w:val="26"/>
          <w:szCs w:val="26"/>
          <w:u w:val="single"/>
        </w:rPr>
        <w:t>Binary numbers to octal numbers:</w:t>
      </w:r>
    </w:p>
    <w:p w14:paraId="02C20E2D" w14:textId="534894DD" w:rsidR="003952B7" w:rsidRPr="00E954AF" w:rsidRDefault="003952B7" w:rsidP="003952B7">
      <w:pPr>
        <w:pStyle w:val="NoSpacing"/>
        <w:numPr>
          <w:ilvl w:val="0"/>
          <w:numId w:val="16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FA0910" w:rsidRPr="002B22A3">
        <w:rPr>
          <w:rStyle w:val="fontstyle01"/>
          <w:rFonts w:ascii="Arial" w:hAnsi="Arial" w:cs="Arial"/>
          <w:sz w:val="26"/>
          <w:szCs w:val="26"/>
        </w:rPr>
        <w:t>10</w:t>
      </w:r>
      <w:r w:rsidRPr="002B22A3">
        <w:rPr>
          <w:rStyle w:val="fontstyle01"/>
          <w:rFonts w:ascii="Arial" w:hAnsi="Arial" w:cs="Arial"/>
          <w:sz w:val="26"/>
          <w:szCs w:val="26"/>
        </w:rPr>
        <w:t>10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15D27A7F" w14:textId="550F59C2" w:rsidR="00E954AF" w:rsidRDefault="00683CF7" w:rsidP="00E954AF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3 binary digit: (10101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010 101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25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48F33A6C" w14:textId="5952133D" w:rsidR="00683CF7" w:rsidRDefault="00683CF7" w:rsidP="00E954AF">
      <w:pPr>
        <w:pStyle w:val="NoSpacing"/>
        <w:ind w:left="720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Group each 4 binary digit: (10101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0001 0101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15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</w:p>
    <w:p w14:paraId="42551E89" w14:textId="77777777" w:rsidR="0060390C" w:rsidRPr="00683CF7" w:rsidRDefault="0060390C" w:rsidP="00E954AF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</w:p>
    <w:p w14:paraId="60A696CF" w14:textId="55255DB3" w:rsidR="003952B7" w:rsidRPr="00683CF7" w:rsidRDefault="003952B7" w:rsidP="003952B7">
      <w:pPr>
        <w:pStyle w:val="NoSpacing"/>
        <w:numPr>
          <w:ilvl w:val="0"/>
          <w:numId w:val="16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1</w:t>
      </w:r>
      <w:r w:rsidR="00FA0910" w:rsidRPr="002B22A3">
        <w:rPr>
          <w:rStyle w:val="fontstyle01"/>
          <w:rFonts w:ascii="Arial" w:hAnsi="Arial" w:cs="Arial"/>
          <w:sz w:val="26"/>
          <w:szCs w:val="26"/>
        </w:rPr>
        <w:t>10</w:t>
      </w:r>
      <w:r w:rsidRPr="002B22A3">
        <w:rPr>
          <w:rStyle w:val="fontstyle01"/>
          <w:rFonts w:ascii="Arial" w:hAnsi="Arial" w:cs="Arial"/>
          <w:sz w:val="26"/>
          <w:szCs w:val="26"/>
        </w:rPr>
        <w:t>1000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3E3CAFC0" w14:textId="62007E8A" w:rsid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3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110100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001 101 00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15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72C9AE9D" w14:textId="02DE5560" w:rsid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Group each 4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110100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0110 100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68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</w:p>
    <w:p w14:paraId="568151CC" w14:textId="77777777" w:rsidR="0060390C" w:rsidRPr="002B22A3" w:rsidRDefault="0060390C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</w:p>
    <w:p w14:paraId="0B73702E" w14:textId="3001AD1B" w:rsidR="003952B7" w:rsidRPr="00683CF7" w:rsidRDefault="003952B7" w:rsidP="003952B7">
      <w:pPr>
        <w:pStyle w:val="NoSpacing"/>
        <w:numPr>
          <w:ilvl w:val="0"/>
          <w:numId w:val="16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01</w:t>
      </w:r>
      <w:r w:rsidR="00FA0910" w:rsidRPr="002B22A3">
        <w:rPr>
          <w:rStyle w:val="fontstyle01"/>
          <w:rFonts w:ascii="Arial" w:hAnsi="Arial" w:cs="Arial"/>
          <w:sz w:val="26"/>
          <w:szCs w:val="26"/>
        </w:rPr>
        <w:t>0</w:t>
      </w:r>
      <w:r w:rsidRPr="002B22A3">
        <w:rPr>
          <w:rStyle w:val="fontstyle01"/>
          <w:rFonts w:ascii="Arial" w:hAnsi="Arial" w:cs="Arial"/>
          <w:sz w:val="26"/>
          <w:szCs w:val="26"/>
        </w:rPr>
        <w:t>110.0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38633A48" w14:textId="6DB3B480" w:rsid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3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010110.0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010 110. 01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26.2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51BFBEB0" w14:textId="252AD4E0" w:rsidR="00683CF7" w:rsidRP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4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010110.0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0001 0110.010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16.4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</w:p>
    <w:p w14:paraId="73199B2E" w14:textId="77777777" w:rsidR="00683CF7" w:rsidRPr="002B22A3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</w:p>
    <w:p w14:paraId="1A81DD52" w14:textId="55B2C149" w:rsidR="00C872D3" w:rsidRPr="00683CF7" w:rsidRDefault="003952B7" w:rsidP="003952B7">
      <w:pPr>
        <w:pStyle w:val="NoSpacing"/>
        <w:numPr>
          <w:ilvl w:val="0"/>
          <w:numId w:val="16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1</w:t>
      </w:r>
      <w:r w:rsidR="00FA0910" w:rsidRPr="002B22A3">
        <w:rPr>
          <w:rStyle w:val="fontstyle01"/>
          <w:rFonts w:ascii="Arial" w:hAnsi="Arial" w:cs="Arial"/>
          <w:sz w:val="26"/>
          <w:szCs w:val="26"/>
        </w:rPr>
        <w:t>00</w:t>
      </w:r>
      <w:r w:rsidRPr="002B22A3">
        <w:rPr>
          <w:rStyle w:val="fontstyle01"/>
          <w:rFonts w:ascii="Arial" w:hAnsi="Arial" w:cs="Arial"/>
          <w:sz w:val="26"/>
          <w:szCs w:val="26"/>
        </w:rPr>
        <w:t>111.11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4AE0B068" w14:textId="61C4A4BA" w:rsid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3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100111.11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100 111. 11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47.7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28DC591A" w14:textId="7D51F62F" w:rsidR="00683CF7" w:rsidRPr="00683CF7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Group each 4 binary digit: (</w:t>
      </w:r>
      <w:r w:rsidR="0060390C" w:rsidRPr="002B22A3">
        <w:rPr>
          <w:rStyle w:val="fontstyle01"/>
          <w:rFonts w:ascii="Arial" w:hAnsi="Arial" w:cs="Arial"/>
          <w:sz w:val="26"/>
          <w:szCs w:val="26"/>
        </w:rPr>
        <w:t>100111.11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= (</w:t>
      </w:r>
      <w:r w:rsidR="0060390C">
        <w:rPr>
          <w:rStyle w:val="fontstyle01"/>
          <w:rFonts w:ascii="Arial" w:hAnsi="Arial" w:cs="Arial"/>
          <w:sz w:val="26"/>
          <w:szCs w:val="26"/>
        </w:rPr>
        <w:t>0010 0111.1110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= (</w:t>
      </w:r>
      <w:r w:rsidR="0060390C">
        <w:rPr>
          <w:rStyle w:val="fontstyle01"/>
          <w:rFonts w:ascii="Arial" w:hAnsi="Arial" w:cs="Arial"/>
          <w:sz w:val="26"/>
          <w:szCs w:val="26"/>
        </w:rPr>
        <w:t>27.E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  <w:proofErr w:type="gramEnd"/>
    </w:p>
    <w:p w14:paraId="44033A4F" w14:textId="77777777" w:rsidR="00683CF7" w:rsidRPr="002B22A3" w:rsidRDefault="00683CF7" w:rsidP="00683CF7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</w:p>
    <w:p w14:paraId="0ED3F940" w14:textId="67CCE4E3" w:rsidR="00283DFA" w:rsidRPr="002B22A3" w:rsidRDefault="00283DFA" w:rsidP="009079B8">
      <w:pPr>
        <w:pStyle w:val="NoSpacing"/>
        <w:rPr>
          <w:rFonts w:ascii="Arial" w:hAnsi="Arial" w:cs="Arial"/>
          <w:sz w:val="26"/>
          <w:szCs w:val="26"/>
          <w:u w:val="single"/>
        </w:rPr>
      </w:pPr>
      <w:r w:rsidRPr="002B22A3">
        <w:rPr>
          <w:rFonts w:ascii="Arial" w:hAnsi="Arial" w:cs="Arial"/>
          <w:sz w:val="26"/>
          <w:szCs w:val="26"/>
          <w:u w:val="single"/>
        </w:rPr>
        <w:t>Binary numbers to hexadecimal numbers:</w:t>
      </w:r>
    </w:p>
    <w:p w14:paraId="4B080ADD" w14:textId="77777777" w:rsidR="009079B8" w:rsidRPr="002B22A3" w:rsidRDefault="009079B8" w:rsidP="009079B8">
      <w:pPr>
        <w:pStyle w:val="NoSpacing"/>
        <w:numPr>
          <w:ilvl w:val="0"/>
          <w:numId w:val="18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1010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0E9597F4" w14:textId="77777777" w:rsidR="009079B8" w:rsidRPr="002B22A3" w:rsidRDefault="009079B8" w:rsidP="009079B8">
      <w:pPr>
        <w:pStyle w:val="NoSpacing"/>
        <w:numPr>
          <w:ilvl w:val="0"/>
          <w:numId w:val="18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1101000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1BF3330D" w14:textId="77777777" w:rsidR="009079B8" w:rsidRPr="002B22A3" w:rsidRDefault="009079B8" w:rsidP="009079B8">
      <w:pPr>
        <w:pStyle w:val="NoSpacing"/>
        <w:numPr>
          <w:ilvl w:val="0"/>
          <w:numId w:val="18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010110.0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5BFA312B" w14:textId="02695572" w:rsidR="009079B8" w:rsidRPr="002B22A3" w:rsidRDefault="009079B8" w:rsidP="009079B8">
      <w:pPr>
        <w:pStyle w:val="NoSpacing"/>
        <w:numPr>
          <w:ilvl w:val="0"/>
          <w:numId w:val="18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100111.111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17A7B8DA" w14:textId="5393F07C" w:rsidR="00A441B2" w:rsidRPr="00A441B2" w:rsidRDefault="009079B8" w:rsidP="002B22A3">
      <w:pPr>
        <w:pStyle w:val="NoSpacing"/>
        <w:jc w:val="both"/>
        <w:rPr>
          <w:rFonts w:ascii="Arial" w:hAnsi="Arial" w:cs="Arial"/>
          <w:color w:val="242021"/>
          <w:sz w:val="26"/>
          <w:szCs w:val="26"/>
        </w:rPr>
      </w:pPr>
      <w:r w:rsidRPr="002B22A3">
        <w:rPr>
          <w:rFonts w:ascii="Arial" w:hAnsi="Arial" w:cs="Arial"/>
          <w:b/>
          <w:sz w:val="26"/>
          <w:szCs w:val="26"/>
        </w:rPr>
        <w:t xml:space="preserve">Exercise </w:t>
      </w:r>
      <w:r w:rsidR="006C4158" w:rsidRPr="002B22A3">
        <w:rPr>
          <w:rFonts w:ascii="Arial" w:hAnsi="Arial" w:cs="Arial"/>
          <w:b/>
          <w:sz w:val="26"/>
          <w:szCs w:val="26"/>
        </w:rPr>
        <w:t>4</w:t>
      </w:r>
      <w:r w:rsidRPr="002B22A3">
        <w:rPr>
          <w:rFonts w:ascii="Arial" w:hAnsi="Arial" w:cs="Arial"/>
          <w:b/>
          <w:sz w:val="26"/>
          <w:szCs w:val="26"/>
        </w:rPr>
        <w:t xml:space="preserve"> (</w:t>
      </w:r>
      <w:r w:rsidRPr="002B22A3">
        <w:rPr>
          <w:rFonts w:ascii="Arial" w:hAnsi="Arial" w:cs="Arial"/>
          <w:b/>
          <w:color w:val="FF0000"/>
          <w:sz w:val="26"/>
          <w:szCs w:val="26"/>
        </w:rPr>
        <w:t>2 mark</w:t>
      </w:r>
      <w:r w:rsidR="002B22A3" w:rsidRPr="002B22A3">
        <w:rPr>
          <w:rFonts w:ascii="Arial" w:hAnsi="Arial" w:cs="Arial"/>
          <w:b/>
          <w:color w:val="FF0000"/>
          <w:sz w:val="26"/>
          <w:szCs w:val="26"/>
        </w:rPr>
        <w:t>s</w:t>
      </w:r>
      <w:r w:rsidRPr="002B22A3">
        <w:rPr>
          <w:rFonts w:ascii="Arial" w:hAnsi="Arial" w:cs="Arial"/>
          <w:b/>
          <w:sz w:val="26"/>
          <w:szCs w:val="26"/>
        </w:rPr>
        <w:t xml:space="preserve">): </w:t>
      </w:r>
      <w:r w:rsidRPr="002B22A3">
        <w:rPr>
          <w:rFonts w:ascii="Arial" w:hAnsi="Arial" w:cs="Arial"/>
          <w:bCs/>
          <w:sz w:val="26"/>
          <w:szCs w:val="26"/>
        </w:rPr>
        <w:t>Convert the following octal numbers to hexadecimal without using a calculator, showing your work</w:t>
      </w:r>
      <w:r w:rsidR="002B22A3" w:rsidRPr="002B22A3">
        <w:rPr>
          <w:rFonts w:ascii="Arial" w:hAnsi="Arial" w:cs="Arial"/>
          <w:bCs/>
          <w:sz w:val="26"/>
          <w:szCs w:val="26"/>
        </w:rPr>
        <w:t xml:space="preserve"> </w:t>
      </w:r>
      <w:r w:rsidR="002B22A3" w:rsidRPr="002B22A3">
        <w:rPr>
          <w:rStyle w:val="fontstyle01"/>
          <w:rFonts w:ascii="Arial" w:hAnsi="Arial" w:cs="Arial"/>
          <w:sz w:val="26"/>
          <w:szCs w:val="26"/>
        </w:rPr>
        <w:t>(step by step):</w:t>
      </w:r>
    </w:p>
    <w:p w14:paraId="4B8811B3" w14:textId="67115180" w:rsidR="009079B8" w:rsidRPr="00A441B2" w:rsidRDefault="009079B8" w:rsidP="009079B8">
      <w:pPr>
        <w:pStyle w:val="NoSpacing"/>
        <w:numPr>
          <w:ilvl w:val="0"/>
          <w:numId w:val="21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403DA1" w:rsidRPr="002B22A3">
        <w:rPr>
          <w:rStyle w:val="fontstyle01"/>
          <w:rFonts w:ascii="Arial" w:hAnsi="Arial" w:cs="Arial"/>
          <w:sz w:val="26"/>
          <w:szCs w:val="26"/>
        </w:rPr>
        <w:t>247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33EA51DA" w14:textId="22C92A00" w:rsidR="00A441B2" w:rsidRPr="00105984" w:rsidRDefault="00A441B2" w:rsidP="00A441B2">
      <w:pPr>
        <w:pStyle w:val="NoSpacing"/>
        <w:ind w:left="720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2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 = </w:t>
      </w:r>
      <w:proofErr w:type="gramStart"/>
      <w:r w:rsidR="00105984">
        <w:rPr>
          <w:rStyle w:val="fontstyle01"/>
          <w:rFonts w:ascii="Arial" w:hAnsi="Arial" w:cs="Arial"/>
          <w:sz w:val="26"/>
          <w:szCs w:val="26"/>
        </w:rPr>
        <w:t>010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 ,</w:t>
      </w:r>
      <w:proofErr w:type="gramEnd"/>
      <w:r w:rsidR="00105984">
        <w:rPr>
          <w:rStyle w:val="fontstyle01"/>
          <w:rFonts w:ascii="Arial" w:hAnsi="Arial" w:cs="Arial"/>
          <w:sz w:val="26"/>
          <w:szCs w:val="26"/>
        </w:rPr>
        <w:t xml:space="preserve"> </w:t>
      </w:r>
      <w:r>
        <w:rPr>
          <w:rStyle w:val="fontstyle01"/>
          <w:rFonts w:ascii="Arial" w:hAnsi="Arial" w:cs="Arial"/>
          <w:sz w:val="26"/>
          <w:szCs w:val="26"/>
        </w:rPr>
        <w:t>4 = 100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 , </w:t>
      </w:r>
      <w:r w:rsidR="00B90554">
        <w:rPr>
          <w:rStyle w:val="fontstyle01"/>
          <w:rFonts w:ascii="Arial" w:hAnsi="Arial" w:cs="Arial"/>
          <w:sz w:val="26"/>
          <w:szCs w:val="26"/>
        </w:rPr>
        <w:t>7 = 111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0A3C9509" w14:textId="7E903DAA" w:rsidR="00B90554" w:rsidRDefault="00B90554" w:rsidP="00B90554">
      <w:pPr>
        <w:pStyle w:val="NoSpacing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ab/>
        <w:t>Thus,</w:t>
      </w:r>
      <w:r w:rsidRPr="00B90554">
        <w:rPr>
          <w:rStyle w:val="fontstyle01"/>
          <w:rFonts w:ascii="Arial" w:hAnsi="Arial" w:cs="Arial"/>
          <w:sz w:val="26"/>
          <w:szCs w:val="26"/>
        </w:rPr>
        <w:t xml:space="preserve"> </w:t>
      </w:r>
      <w:r w:rsidRPr="002B22A3">
        <w:rPr>
          <w:rStyle w:val="fontstyle01"/>
          <w:rFonts w:ascii="Arial" w:hAnsi="Arial" w:cs="Arial"/>
          <w:sz w:val="26"/>
          <w:szCs w:val="26"/>
        </w:rPr>
        <w:t>(247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= </w:t>
      </w:r>
      <w:r>
        <w:rPr>
          <w:rStyle w:val="fontstyle01"/>
          <w:rFonts w:ascii="Arial" w:hAnsi="Arial" w:cs="Arial"/>
          <w:sz w:val="26"/>
          <w:szCs w:val="26"/>
        </w:rPr>
        <w:t>(010100111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115504BF" w14:textId="70DD140E" w:rsidR="00B90554" w:rsidRPr="00B90554" w:rsidRDefault="00B90554" w:rsidP="00B90554">
      <w:pPr>
        <w:pStyle w:val="NoSpacing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  <w:vertAlign w:val="subscript"/>
        </w:rPr>
        <w:lastRenderedPageBreak/>
        <w:tab/>
      </w:r>
      <w:r>
        <w:rPr>
          <w:rStyle w:val="fontstyle01"/>
          <w:rFonts w:ascii="Arial" w:hAnsi="Arial" w:cs="Arial"/>
          <w:sz w:val="26"/>
          <w:szCs w:val="26"/>
        </w:rPr>
        <w:t xml:space="preserve">Group each 4 binary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digit :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(0000 1010  0111) =&gt; (0A7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16 </w:t>
      </w:r>
      <w:r>
        <w:rPr>
          <w:rStyle w:val="fontstyle01"/>
          <w:rFonts w:ascii="Arial" w:hAnsi="Arial" w:cs="Arial"/>
          <w:sz w:val="26"/>
          <w:szCs w:val="26"/>
        </w:rPr>
        <w:t>or (A7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16 </w:t>
      </w:r>
      <w:r>
        <w:rPr>
          <w:rStyle w:val="fontstyle01"/>
          <w:rFonts w:ascii="Arial" w:hAnsi="Arial" w:cs="Arial"/>
          <w:sz w:val="26"/>
          <w:szCs w:val="26"/>
        </w:rPr>
        <w:t>exactly</w:t>
      </w:r>
    </w:p>
    <w:p w14:paraId="61906BC8" w14:textId="293C52AE" w:rsidR="00B90554" w:rsidRPr="002B22A3" w:rsidRDefault="00B90554" w:rsidP="00B90554">
      <w:pPr>
        <w:pStyle w:val="NoSpacing"/>
        <w:rPr>
          <w:rStyle w:val="fontstyle01"/>
          <w:rFonts w:ascii="Arial" w:hAnsi="Arial" w:cs="Arial"/>
          <w:sz w:val="26"/>
          <w:szCs w:val="26"/>
        </w:rPr>
      </w:pPr>
    </w:p>
    <w:p w14:paraId="1214B615" w14:textId="342ED43F" w:rsidR="009079B8" w:rsidRPr="00B90554" w:rsidRDefault="009079B8" w:rsidP="009079B8">
      <w:pPr>
        <w:pStyle w:val="NoSpacing"/>
        <w:numPr>
          <w:ilvl w:val="0"/>
          <w:numId w:val="21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403DA1" w:rsidRPr="002B22A3">
        <w:rPr>
          <w:rStyle w:val="fontstyle01"/>
          <w:rFonts w:ascii="Arial" w:hAnsi="Arial" w:cs="Arial"/>
          <w:sz w:val="26"/>
          <w:szCs w:val="26"/>
        </w:rPr>
        <w:t>1245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4EA65BF2" w14:textId="623FD894" w:rsidR="00B90554" w:rsidRPr="0010598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1 =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001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 ,</w:t>
      </w:r>
      <w:proofErr w:type="gramEnd"/>
      <w:r w:rsidR="00105984">
        <w:rPr>
          <w:rStyle w:val="fontstyle01"/>
          <w:rFonts w:ascii="Arial" w:hAnsi="Arial" w:cs="Arial"/>
          <w:sz w:val="26"/>
          <w:szCs w:val="26"/>
        </w:rPr>
        <w:t xml:space="preserve"> </w:t>
      </w:r>
      <w:r>
        <w:rPr>
          <w:rStyle w:val="fontstyle01"/>
          <w:rFonts w:ascii="Arial" w:hAnsi="Arial" w:cs="Arial"/>
          <w:sz w:val="26"/>
          <w:szCs w:val="26"/>
        </w:rPr>
        <w:t>2 = 010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, </w:t>
      </w:r>
      <w:r>
        <w:rPr>
          <w:rStyle w:val="fontstyle01"/>
          <w:rFonts w:ascii="Arial" w:hAnsi="Arial" w:cs="Arial"/>
          <w:sz w:val="26"/>
          <w:szCs w:val="26"/>
        </w:rPr>
        <w:t>4 = 100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</w:t>
      </w:r>
      <w:r w:rsidR="00105984">
        <w:rPr>
          <w:rStyle w:val="fontstyle01"/>
          <w:rFonts w:ascii="Arial" w:hAnsi="Arial" w:cs="Arial"/>
          <w:sz w:val="26"/>
          <w:szCs w:val="26"/>
        </w:rPr>
        <w:t xml:space="preserve">, </w:t>
      </w:r>
      <w:r>
        <w:rPr>
          <w:rStyle w:val="fontstyle01"/>
          <w:rFonts w:ascii="Arial" w:hAnsi="Arial" w:cs="Arial"/>
          <w:sz w:val="26"/>
          <w:szCs w:val="26"/>
        </w:rPr>
        <w:t>5 = 101</w:t>
      </w:r>
      <w:r w:rsidR="00105984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5F22391D" w14:textId="53D9A00C" w:rsidR="00B9055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Thus,</w:t>
      </w:r>
      <w:r w:rsidRPr="00B90554">
        <w:rPr>
          <w:rStyle w:val="fontstyle01"/>
          <w:rFonts w:ascii="Arial" w:hAnsi="Arial" w:cs="Arial"/>
          <w:sz w:val="26"/>
          <w:szCs w:val="26"/>
        </w:rPr>
        <w:t xml:space="preserve"> </w:t>
      </w: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400173">
        <w:rPr>
          <w:rStyle w:val="fontstyle01"/>
          <w:rFonts w:ascii="Arial" w:hAnsi="Arial" w:cs="Arial"/>
          <w:sz w:val="26"/>
          <w:szCs w:val="26"/>
        </w:rPr>
        <w:t>1245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= </w:t>
      </w:r>
      <w:r>
        <w:rPr>
          <w:rStyle w:val="fontstyle01"/>
          <w:rFonts w:ascii="Arial" w:hAnsi="Arial" w:cs="Arial"/>
          <w:sz w:val="26"/>
          <w:szCs w:val="26"/>
        </w:rPr>
        <w:t>(</w:t>
      </w:r>
      <w:r w:rsidR="00400173">
        <w:rPr>
          <w:rStyle w:val="fontstyle01"/>
          <w:rFonts w:ascii="Arial" w:hAnsi="Arial" w:cs="Arial"/>
          <w:sz w:val="26"/>
          <w:szCs w:val="26"/>
        </w:rPr>
        <w:t>00101010010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3EF60472" w14:textId="0D3409AE" w:rsidR="00B90554" w:rsidRPr="00B9055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Group each 4 binary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digit :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(</w:t>
      </w:r>
      <w:r w:rsidR="00400173">
        <w:rPr>
          <w:rStyle w:val="fontstyle01"/>
          <w:rFonts w:ascii="Arial" w:hAnsi="Arial" w:cs="Arial"/>
          <w:sz w:val="26"/>
          <w:szCs w:val="26"/>
        </w:rPr>
        <w:t>0010 1010 0101</w:t>
      </w:r>
      <w:r>
        <w:rPr>
          <w:rStyle w:val="fontstyle01"/>
          <w:rFonts w:ascii="Arial" w:hAnsi="Arial" w:cs="Arial"/>
          <w:sz w:val="26"/>
          <w:szCs w:val="26"/>
        </w:rPr>
        <w:t>) =&gt; (</w:t>
      </w:r>
      <w:r w:rsidR="00400173">
        <w:rPr>
          <w:rStyle w:val="fontstyle01"/>
          <w:rFonts w:ascii="Arial" w:hAnsi="Arial" w:cs="Arial"/>
          <w:sz w:val="26"/>
          <w:szCs w:val="26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>A</w:t>
      </w:r>
      <w:r w:rsidR="00400173">
        <w:rPr>
          <w:rStyle w:val="fontstyle01"/>
          <w:rFonts w:ascii="Arial" w:hAnsi="Arial" w:cs="Arial"/>
          <w:sz w:val="26"/>
          <w:szCs w:val="26"/>
        </w:rPr>
        <w:t>5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</w:p>
    <w:p w14:paraId="6C5760CF" w14:textId="77777777" w:rsidR="00B90554" w:rsidRPr="002B22A3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</w:p>
    <w:p w14:paraId="1019AA17" w14:textId="3ED6C76C" w:rsidR="009079B8" w:rsidRDefault="009079B8" w:rsidP="009079B8">
      <w:pPr>
        <w:pStyle w:val="NoSpacing"/>
        <w:numPr>
          <w:ilvl w:val="0"/>
          <w:numId w:val="21"/>
        </w:numPr>
        <w:rPr>
          <w:rStyle w:val="fontstyle01"/>
          <w:rFonts w:ascii="Arial" w:hAnsi="Arial" w:cs="Arial"/>
          <w:sz w:val="26"/>
          <w:szCs w:val="26"/>
          <w:vertAlign w:val="subscript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403DA1" w:rsidRPr="002B22A3">
        <w:rPr>
          <w:rStyle w:val="fontstyle01"/>
          <w:rFonts w:ascii="Arial" w:hAnsi="Arial" w:cs="Arial"/>
          <w:sz w:val="26"/>
          <w:szCs w:val="26"/>
        </w:rPr>
        <w:t>3654</w:t>
      </w:r>
      <w:r w:rsidRPr="002B22A3">
        <w:rPr>
          <w:rStyle w:val="fontstyle01"/>
          <w:rFonts w:ascii="Arial" w:hAnsi="Arial" w:cs="Arial"/>
          <w:sz w:val="26"/>
          <w:szCs w:val="26"/>
        </w:rPr>
        <w:t>.7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3857F9AA" w14:textId="1B19F7CE" w:rsidR="00400173" w:rsidRPr="00105984" w:rsidRDefault="00400173" w:rsidP="00400173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3 =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01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6 = 110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, 5 = 10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, 4 = 100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2 </w:t>
      </w:r>
      <w:r>
        <w:rPr>
          <w:rStyle w:val="fontstyle01"/>
          <w:rFonts w:ascii="Arial" w:hAnsi="Arial" w:cs="Arial"/>
          <w:sz w:val="26"/>
          <w:szCs w:val="26"/>
        </w:rPr>
        <w:t>, 7 = 11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</w:t>
      </w:r>
    </w:p>
    <w:p w14:paraId="4E1DABA2" w14:textId="63C3F17A" w:rsidR="00B90554" w:rsidRPr="00400173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Thus,</w:t>
      </w:r>
      <w:r w:rsidRPr="00B90554">
        <w:rPr>
          <w:rStyle w:val="fontstyle01"/>
          <w:rFonts w:ascii="Arial" w:hAnsi="Arial" w:cs="Arial"/>
          <w:sz w:val="26"/>
          <w:szCs w:val="26"/>
        </w:rPr>
        <w:t xml:space="preserve"> </w:t>
      </w: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B35530">
        <w:rPr>
          <w:rStyle w:val="fontstyle01"/>
          <w:rFonts w:ascii="Arial" w:hAnsi="Arial" w:cs="Arial"/>
          <w:sz w:val="26"/>
          <w:szCs w:val="26"/>
        </w:rPr>
        <w:t>3654.7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= </w:t>
      </w:r>
      <w:r>
        <w:rPr>
          <w:rStyle w:val="fontstyle01"/>
          <w:rFonts w:ascii="Arial" w:hAnsi="Arial" w:cs="Arial"/>
          <w:sz w:val="26"/>
          <w:szCs w:val="26"/>
        </w:rPr>
        <w:t>(</w:t>
      </w:r>
      <w:r w:rsidR="00400173">
        <w:rPr>
          <w:rStyle w:val="fontstyle01"/>
          <w:rFonts w:ascii="Arial" w:hAnsi="Arial" w:cs="Arial"/>
          <w:sz w:val="26"/>
          <w:szCs w:val="26"/>
        </w:rPr>
        <w:t>011 110 101 100.11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 w:rsidR="00400173"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</w:t>
      </w:r>
      <w:r w:rsidR="00400173">
        <w:rPr>
          <w:rStyle w:val="fontstyle01"/>
          <w:rFonts w:ascii="Arial" w:hAnsi="Arial" w:cs="Arial"/>
          <w:sz w:val="26"/>
          <w:szCs w:val="26"/>
        </w:rPr>
        <w:t>= (</w:t>
      </w:r>
      <w:r w:rsidR="004750A4">
        <w:rPr>
          <w:rStyle w:val="fontstyle01"/>
          <w:rFonts w:ascii="Arial" w:hAnsi="Arial" w:cs="Arial"/>
          <w:sz w:val="26"/>
          <w:szCs w:val="26"/>
        </w:rPr>
        <w:t>11110101</w:t>
      </w:r>
      <w:r w:rsidR="00400173">
        <w:rPr>
          <w:rStyle w:val="fontstyle01"/>
          <w:rFonts w:ascii="Arial" w:hAnsi="Arial" w:cs="Arial"/>
          <w:sz w:val="26"/>
          <w:szCs w:val="26"/>
        </w:rPr>
        <w:t>100.111)</w:t>
      </w:r>
      <w:r w:rsidR="00400173"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634E3A12" w14:textId="0A6E542D" w:rsidR="00B90554" w:rsidRPr="00B9055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Group each 4 binary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digit :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(</w:t>
      </w:r>
      <w:r w:rsidR="004750A4">
        <w:rPr>
          <w:rStyle w:val="fontstyle01"/>
          <w:rFonts w:ascii="Arial" w:hAnsi="Arial" w:cs="Arial"/>
          <w:sz w:val="26"/>
          <w:szCs w:val="26"/>
        </w:rPr>
        <w:t>0111 1010 1100.1110</w:t>
      </w:r>
      <w:r>
        <w:rPr>
          <w:rStyle w:val="fontstyle01"/>
          <w:rFonts w:ascii="Arial" w:hAnsi="Arial" w:cs="Arial"/>
          <w:sz w:val="26"/>
          <w:szCs w:val="26"/>
        </w:rPr>
        <w:t>) =&gt; (</w:t>
      </w:r>
      <w:r w:rsidR="004750A4">
        <w:rPr>
          <w:rStyle w:val="fontstyle01"/>
          <w:rFonts w:ascii="Arial" w:hAnsi="Arial" w:cs="Arial"/>
          <w:sz w:val="26"/>
          <w:szCs w:val="26"/>
        </w:rPr>
        <w:t>7AC.E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16</w:t>
      </w:r>
    </w:p>
    <w:p w14:paraId="4FBA96A5" w14:textId="77777777" w:rsidR="00B90554" w:rsidRPr="002B22A3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</w:p>
    <w:p w14:paraId="1DFF9B6E" w14:textId="3737BBF9" w:rsidR="009079B8" w:rsidRPr="00B90554" w:rsidRDefault="009079B8" w:rsidP="009079B8">
      <w:pPr>
        <w:pStyle w:val="NoSpacing"/>
        <w:numPr>
          <w:ilvl w:val="0"/>
          <w:numId w:val="21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403DA1" w:rsidRPr="002B22A3">
        <w:rPr>
          <w:rStyle w:val="fontstyle01"/>
          <w:rFonts w:ascii="Arial" w:hAnsi="Arial" w:cs="Arial"/>
          <w:sz w:val="26"/>
          <w:szCs w:val="26"/>
        </w:rPr>
        <w:t>337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</w:p>
    <w:p w14:paraId="3EB8360C" w14:textId="444B44A6" w:rsidR="00B90554" w:rsidRDefault="00B35530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3 =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01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3 = 01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  <w:r>
        <w:rPr>
          <w:rStyle w:val="fontstyle01"/>
          <w:rFonts w:ascii="Arial" w:hAnsi="Arial" w:cs="Arial"/>
          <w:sz w:val="26"/>
          <w:szCs w:val="26"/>
        </w:rPr>
        <w:t xml:space="preserve"> , 7 = 111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3BFE42DA" w14:textId="183B3055" w:rsidR="00B9055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  <w:vertAlign w:val="subscript"/>
        </w:rPr>
      </w:pPr>
      <w:r>
        <w:rPr>
          <w:rStyle w:val="fontstyle01"/>
          <w:rFonts w:ascii="Arial" w:hAnsi="Arial" w:cs="Arial"/>
          <w:sz w:val="26"/>
          <w:szCs w:val="26"/>
        </w:rPr>
        <w:t>Thus,</w:t>
      </w:r>
      <w:r w:rsidRPr="00B90554">
        <w:rPr>
          <w:rStyle w:val="fontstyle01"/>
          <w:rFonts w:ascii="Arial" w:hAnsi="Arial" w:cs="Arial"/>
          <w:sz w:val="26"/>
          <w:szCs w:val="26"/>
        </w:rPr>
        <w:t xml:space="preserve"> </w:t>
      </w:r>
      <w:r w:rsidRPr="002B22A3">
        <w:rPr>
          <w:rStyle w:val="fontstyle01"/>
          <w:rFonts w:ascii="Arial" w:hAnsi="Arial" w:cs="Arial"/>
          <w:sz w:val="26"/>
          <w:szCs w:val="26"/>
        </w:rPr>
        <w:t>(</w:t>
      </w:r>
      <w:r w:rsidR="00B35530">
        <w:rPr>
          <w:rStyle w:val="fontstyle01"/>
          <w:rFonts w:ascii="Arial" w:hAnsi="Arial" w:cs="Arial"/>
          <w:sz w:val="26"/>
          <w:szCs w:val="26"/>
        </w:rPr>
        <w:t>337</w:t>
      </w:r>
      <w:r w:rsidRPr="002B22A3">
        <w:rPr>
          <w:rStyle w:val="fontstyle01"/>
          <w:rFonts w:ascii="Arial" w:hAnsi="Arial" w:cs="Arial"/>
          <w:sz w:val="26"/>
          <w:szCs w:val="26"/>
        </w:rPr>
        <w:t>)</w:t>
      </w:r>
      <w:r w:rsidRPr="002B22A3">
        <w:rPr>
          <w:rStyle w:val="fontstyle01"/>
          <w:rFonts w:ascii="Arial" w:hAnsi="Arial" w:cs="Arial"/>
          <w:sz w:val="26"/>
          <w:szCs w:val="26"/>
          <w:vertAlign w:val="subscript"/>
        </w:rPr>
        <w:t>8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 = </w:t>
      </w:r>
      <w:r>
        <w:rPr>
          <w:rStyle w:val="fontstyle01"/>
          <w:rFonts w:ascii="Arial" w:hAnsi="Arial" w:cs="Arial"/>
          <w:sz w:val="26"/>
          <w:szCs w:val="26"/>
        </w:rPr>
        <w:t>(</w:t>
      </w:r>
      <w:r w:rsidR="00B35530">
        <w:rPr>
          <w:rStyle w:val="fontstyle01"/>
          <w:rFonts w:ascii="Arial" w:hAnsi="Arial" w:cs="Arial"/>
          <w:sz w:val="26"/>
          <w:szCs w:val="26"/>
        </w:rPr>
        <w:t>011011111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>2</w:t>
      </w:r>
    </w:p>
    <w:p w14:paraId="24576C87" w14:textId="2D14C747" w:rsidR="00B90554" w:rsidRPr="00B90554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Group each 4 binary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digit :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(0000 </w:t>
      </w:r>
      <w:r w:rsidR="003B275A">
        <w:rPr>
          <w:rStyle w:val="fontstyle01"/>
          <w:rFonts w:ascii="Arial" w:hAnsi="Arial" w:cs="Arial"/>
          <w:sz w:val="26"/>
          <w:szCs w:val="26"/>
        </w:rPr>
        <w:t>1101</w:t>
      </w:r>
      <w:r>
        <w:rPr>
          <w:rStyle w:val="fontstyle01"/>
          <w:rFonts w:ascii="Arial" w:hAnsi="Arial" w:cs="Arial"/>
          <w:sz w:val="26"/>
          <w:szCs w:val="26"/>
        </w:rPr>
        <w:t xml:space="preserve"> </w:t>
      </w:r>
      <w:r w:rsidR="003B275A">
        <w:rPr>
          <w:rStyle w:val="fontstyle01"/>
          <w:rFonts w:ascii="Arial" w:hAnsi="Arial" w:cs="Arial"/>
          <w:sz w:val="26"/>
          <w:szCs w:val="26"/>
        </w:rPr>
        <w:t>1111</w:t>
      </w:r>
      <w:r>
        <w:rPr>
          <w:rStyle w:val="fontstyle01"/>
          <w:rFonts w:ascii="Arial" w:hAnsi="Arial" w:cs="Arial"/>
          <w:sz w:val="26"/>
          <w:szCs w:val="26"/>
        </w:rPr>
        <w:t>) =&gt; (</w:t>
      </w:r>
      <w:r w:rsidR="003B275A">
        <w:rPr>
          <w:rStyle w:val="fontstyle01"/>
          <w:rFonts w:ascii="Arial" w:hAnsi="Arial" w:cs="Arial"/>
          <w:sz w:val="26"/>
          <w:szCs w:val="26"/>
        </w:rPr>
        <w:t>0DF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16 </w:t>
      </w:r>
      <w:r>
        <w:rPr>
          <w:rStyle w:val="fontstyle01"/>
          <w:rFonts w:ascii="Arial" w:hAnsi="Arial" w:cs="Arial"/>
          <w:sz w:val="26"/>
          <w:szCs w:val="26"/>
        </w:rPr>
        <w:t>or (</w:t>
      </w:r>
      <w:r w:rsidR="003B275A">
        <w:rPr>
          <w:rStyle w:val="fontstyle01"/>
          <w:rFonts w:ascii="Arial" w:hAnsi="Arial" w:cs="Arial"/>
          <w:sz w:val="26"/>
          <w:szCs w:val="26"/>
        </w:rPr>
        <w:t>DF</w:t>
      </w:r>
      <w:r>
        <w:rPr>
          <w:rStyle w:val="fontstyle01"/>
          <w:rFonts w:ascii="Arial" w:hAnsi="Arial" w:cs="Arial"/>
          <w:sz w:val="26"/>
          <w:szCs w:val="26"/>
        </w:rPr>
        <w:t>)</w:t>
      </w:r>
      <w:r>
        <w:rPr>
          <w:rStyle w:val="fontstyle01"/>
          <w:rFonts w:ascii="Arial" w:hAnsi="Arial" w:cs="Arial"/>
          <w:sz w:val="26"/>
          <w:szCs w:val="26"/>
          <w:vertAlign w:val="subscript"/>
        </w:rPr>
        <w:t xml:space="preserve">16 </w:t>
      </w:r>
      <w:r>
        <w:rPr>
          <w:rStyle w:val="fontstyle01"/>
          <w:rFonts w:ascii="Arial" w:hAnsi="Arial" w:cs="Arial"/>
          <w:sz w:val="26"/>
          <w:szCs w:val="26"/>
        </w:rPr>
        <w:t>exactly</w:t>
      </w:r>
    </w:p>
    <w:p w14:paraId="4B16A4AC" w14:textId="77777777" w:rsidR="00B90554" w:rsidRPr="002B22A3" w:rsidRDefault="00B90554" w:rsidP="00B90554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</w:p>
    <w:p w14:paraId="48CD2DF8" w14:textId="77777777" w:rsidR="009079B8" w:rsidRPr="002B22A3" w:rsidRDefault="009079B8" w:rsidP="009079B8">
      <w:pPr>
        <w:pStyle w:val="NoSpacing"/>
        <w:ind w:left="720"/>
        <w:rPr>
          <w:rStyle w:val="fontstyle01"/>
          <w:rFonts w:ascii="Arial" w:hAnsi="Arial" w:cs="Arial"/>
          <w:sz w:val="26"/>
          <w:szCs w:val="26"/>
        </w:rPr>
      </w:pPr>
    </w:p>
    <w:p w14:paraId="7FA4DAF3" w14:textId="5EECD527" w:rsidR="006C4158" w:rsidRPr="002B22A3" w:rsidRDefault="006C4158" w:rsidP="002B22A3">
      <w:pPr>
        <w:pStyle w:val="NoSpacing"/>
        <w:jc w:val="both"/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Fonts w:ascii="Arial" w:hAnsi="Arial" w:cs="Arial"/>
          <w:b/>
          <w:sz w:val="26"/>
          <w:szCs w:val="26"/>
        </w:rPr>
        <w:t>Exercise 5 (</w:t>
      </w:r>
      <w:r w:rsidR="00B152C6" w:rsidRPr="002B22A3">
        <w:rPr>
          <w:rFonts w:ascii="Arial" w:hAnsi="Arial" w:cs="Arial"/>
          <w:b/>
          <w:color w:val="FF0000"/>
          <w:sz w:val="26"/>
          <w:szCs w:val="26"/>
        </w:rPr>
        <w:t>1.5</w:t>
      </w:r>
      <w:r w:rsidRPr="002B22A3">
        <w:rPr>
          <w:rFonts w:ascii="Arial" w:hAnsi="Arial" w:cs="Arial"/>
          <w:b/>
          <w:color w:val="FF0000"/>
          <w:sz w:val="26"/>
          <w:szCs w:val="26"/>
        </w:rPr>
        <w:t xml:space="preserve"> mark</w:t>
      </w:r>
      <w:r w:rsidR="002B22A3" w:rsidRPr="002B22A3">
        <w:rPr>
          <w:rFonts w:ascii="Arial" w:hAnsi="Arial" w:cs="Arial"/>
          <w:b/>
          <w:color w:val="FF0000"/>
          <w:sz w:val="26"/>
          <w:szCs w:val="26"/>
        </w:rPr>
        <w:t>s</w:t>
      </w:r>
      <w:r w:rsidRPr="002B22A3">
        <w:rPr>
          <w:rFonts w:ascii="Arial" w:hAnsi="Arial" w:cs="Arial"/>
          <w:b/>
          <w:sz w:val="26"/>
          <w:szCs w:val="26"/>
        </w:rPr>
        <w:t xml:space="preserve">): </w:t>
      </w:r>
      <w:r w:rsidRPr="002B22A3">
        <w:rPr>
          <w:rStyle w:val="fontstyle01"/>
          <w:rFonts w:ascii="Arial" w:hAnsi="Arial" w:cs="Arial"/>
          <w:sz w:val="26"/>
          <w:szCs w:val="26"/>
        </w:rPr>
        <w:t>Convert the following decimal numbers to binary using the alternative method discussed in Example 2.17, showing your work (step by step):</w:t>
      </w:r>
    </w:p>
    <w:p w14:paraId="723238EE" w14:textId="15C3DBC3" w:rsidR="00E954AF" w:rsidRDefault="0039019A" w:rsidP="00E954AF">
      <w:pPr>
        <w:pStyle w:val="NoSpacing"/>
        <w:numPr>
          <w:ilvl w:val="0"/>
          <w:numId w:val="22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47</w:t>
      </w:r>
    </w:p>
    <w:p w14:paraId="443DB23D" w14:textId="3DAFFC39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Place value: 2^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5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2^4 ,…, 2^0</w:t>
      </w:r>
    </w:p>
    <w:p w14:paraId="46B20585" w14:textId="054D4586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47 = 32 + 0 + 8 + 4 + 2 + 1</w:t>
      </w:r>
    </w:p>
    <w:p w14:paraId="13D8F575" w14:textId="6B82C4E5" w:rsidR="00E954AF" w:rsidRP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Binary: 101111</w:t>
      </w:r>
    </w:p>
    <w:p w14:paraId="235549C5" w14:textId="6B82C4E5" w:rsidR="006C4158" w:rsidRDefault="00CB620A" w:rsidP="006C4158">
      <w:pPr>
        <w:pStyle w:val="NoSpacing"/>
        <w:numPr>
          <w:ilvl w:val="0"/>
          <w:numId w:val="22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89</w:t>
      </w:r>
    </w:p>
    <w:p w14:paraId="000070A3" w14:textId="1B81E734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Place value: 2^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6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2^5 ,…, 2^0</w:t>
      </w:r>
    </w:p>
    <w:p w14:paraId="497F0FB5" w14:textId="2FECC0D3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89 = 64 + 0 + 16 + 8 + 0 + 0 + 1</w:t>
      </w:r>
    </w:p>
    <w:p w14:paraId="12C86C85" w14:textId="497A8074" w:rsidR="00E954AF" w:rsidRPr="002B22A3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Binary: 1011001</w:t>
      </w:r>
    </w:p>
    <w:p w14:paraId="37D5CE3A" w14:textId="1D961F87" w:rsidR="006C4158" w:rsidRDefault="00CB620A" w:rsidP="006C4158">
      <w:pPr>
        <w:pStyle w:val="NoSpacing"/>
        <w:numPr>
          <w:ilvl w:val="0"/>
          <w:numId w:val="22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128</w:t>
      </w:r>
    </w:p>
    <w:p w14:paraId="618F6DA3" w14:textId="31346AF3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Place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value :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2^7, 2^6, … , 2^0</w:t>
      </w:r>
    </w:p>
    <w:p w14:paraId="07320D78" w14:textId="1447F61A" w:rsid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128 = 128 + 0 + 0 + 0 + 0</w:t>
      </w:r>
      <w:r w:rsidR="009E4250">
        <w:rPr>
          <w:rStyle w:val="fontstyle01"/>
          <w:rFonts w:ascii="Arial" w:hAnsi="Arial" w:cs="Arial"/>
          <w:sz w:val="26"/>
          <w:szCs w:val="26"/>
        </w:rPr>
        <w:t xml:space="preserve"> + 0 + 0 + 0</w:t>
      </w:r>
    </w:p>
    <w:p w14:paraId="36A586D3" w14:textId="55A671D1" w:rsidR="00E954AF" w:rsidRPr="002B22A3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Binary: 10000000</w:t>
      </w:r>
    </w:p>
    <w:p w14:paraId="7079465F" w14:textId="50C3A452" w:rsidR="006C4158" w:rsidRDefault="006C4158" w:rsidP="006C4158">
      <w:pPr>
        <w:pStyle w:val="NoSpacing"/>
        <w:numPr>
          <w:ilvl w:val="0"/>
          <w:numId w:val="22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2</w:t>
      </w:r>
      <w:r w:rsidR="00CB620A" w:rsidRPr="002B22A3">
        <w:rPr>
          <w:rStyle w:val="fontstyle01"/>
          <w:rFonts w:ascii="Arial" w:hAnsi="Arial" w:cs="Arial"/>
          <w:sz w:val="26"/>
          <w:szCs w:val="26"/>
        </w:rPr>
        <w:t>40</w:t>
      </w:r>
    </w:p>
    <w:p w14:paraId="72E3669C" w14:textId="35D4A651" w:rsidR="009E4250" w:rsidRDefault="009E4250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Place value: 2^7, 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…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2^0</w:t>
      </w:r>
    </w:p>
    <w:p w14:paraId="3564DB2E" w14:textId="6E7B891C" w:rsidR="00E954AF" w:rsidRDefault="009E4250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240 = 128 + 64 + 32 + 16 + 0 + 0 + 0 + 0</w:t>
      </w:r>
    </w:p>
    <w:p w14:paraId="162F733E" w14:textId="30E0A988" w:rsidR="00E954AF" w:rsidRPr="002B22A3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Binary: </w:t>
      </w:r>
      <w:r w:rsidR="009E4250" w:rsidRPr="009E4250">
        <w:rPr>
          <w:rStyle w:val="fontstyle01"/>
          <w:rFonts w:ascii="Arial" w:hAnsi="Arial" w:cs="Arial"/>
          <w:sz w:val="26"/>
          <w:szCs w:val="26"/>
        </w:rPr>
        <w:t>11110000</w:t>
      </w:r>
    </w:p>
    <w:p w14:paraId="57E51ED5" w14:textId="23CEA983" w:rsidR="003D2C10" w:rsidRDefault="006C4158" w:rsidP="006C4158">
      <w:pPr>
        <w:pStyle w:val="NoSpacing"/>
        <w:numPr>
          <w:ilvl w:val="0"/>
          <w:numId w:val="22"/>
        </w:numPr>
        <w:rPr>
          <w:rStyle w:val="fontstyle01"/>
          <w:rFonts w:ascii="Arial" w:hAnsi="Arial" w:cs="Arial"/>
          <w:sz w:val="26"/>
          <w:szCs w:val="26"/>
        </w:rPr>
      </w:pPr>
      <w:r w:rsidRPr="002B22A3">
        <w:rPr>
          <w:rStyle w:val="fontstyle01"/>
          <w:rFonts w:ascii="Arial" w:hAnsi="Arial" w:cs="Arial"/>
          <w:sz w:val="26"/>
          <w:szCs w:val="26"/>
        </w:rPr>
        <w:t>21</w:t>
      </w:r>
      <w:r w:rsidR="00CB620A" w:rsidRPr="002B22A3">
        <w:rPr>
          <w:rStyle w:val="fontstyle01"/>
          <w:rFonts w:ascii="Arial" w:hAnsi="Arial" w:cs="Arial"/>
          <w:sz w:val="26"/>
          <w:szCs w:val="26"/>
        </w:rPr>
        <w:t>3</w:t>
      </w:r>
    </w:p>
    <w:p w14:paraId="27B911E6" w14:textId="1DFB980F" w:rsidR="009E4250" w:rsidRDefault="009E4250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Place value: 2^</w:t>
      </w:r>
      <w:proofErr w:type="gramStart"/>
      <w:r>
        <w:rPr>
          <w:rStyle w:val="fontstyle01"/>
          <w:rFonts w:ascii="Arial" w:hAnsi="Arial" w:cs="Arial"/>
          <w:sz w:val="26"/>
          <w:szCs w:val="26"/>
        </w:rPr>
        <w:t>7 ,</w:t>
      </w:r>
      <w:proofErr w:type="gramEnd"/>
      <w:r>
        <w:rPr>
          <w:rStyle w:val="fontstyle01"/>
          <w:rFonts w:ascii="Arial" w:hAnsi="Arial" w:cs="Arial"/>
          <w:sz w:val="26"/>
          <w:szCs w:val="26"/>
        </w:rPr>
        <w:t xml:space="preserve"> 2^6 , … , 2^0</w:t>
      </w:r>
    </w:p>
    <w:p w14:paraId="0219EED6" w14:textId="17351007" w:rsidR="00E954AF" w:rsidRDefault="009E4250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>213 = 128 + 64 + 0 + 16 + 0 + 4 + 0 + 1</w:t>
      </w:r>
    </w:p>
    <w:p w14:paraId="37EC2D22" w14:textId="53BB9DBF" w:rsidR="00E954AF" w:rsidRPr="00E954AF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  <w:r>
        <w:rPr>
          <w:rStyle w:val="fontstyle01"/>
          <w:rFonts w:ascii="Arial" w:hAnsi="Arial" w:cs="Arial"/>
          <w:sz w:val="26"/>
          <w:szCs w:val="26"/>
        </w:rPr>
        <w:t xml:space="preserve">Binary: </w:t>
      </w:r>
      <w:r w:rsidR="009E4250" w:rsidRPr="009E4250">
        <w:rPr>
          <w:rStyle w:val="fontstyle01"/>
          <w:rFonts w:ascii="Arial" w:hAnsi="Arial" w:cs="Arial"/>
          <w:sz w:val="26"/>
          <w:szCs w:val="26"/>
        </w:rPr>
        <w:t>11010101</w:t>
      </w:r>
    </w:p>
    <w:p w14:paraId="5DF10356" w14:textId="77777777" w:rsidR="00E954AF" w:rsidRPr="002B22A3" w:rsidRDefault="00E954AF" w:rsidP="00E954AF">
      <w:pPr>
        <w:pStyle w:val="NoSpacing"/>
        <w:ind w:left="644"/>
        <w:rPr>
          <w:rStyle w:val="fontstyle01"/>
          <w:rFonts w:ascii="Arial" w:hAnsi="Arial" w:cs="Arial"/>
          <w:sz w:val="26"/>
          <w:szCs w:val="26"/>
        </w:rPr>
      </w:pPr>
    </w:p>
    <w:p w14:paraId="353BD0A9" w14:textId="6729E8AB" w:rsidR="0039019A" w:rsidRPr="002B22A3" w:rsidRDefault="0039019A" w:rsidP="0039019A">
      <w:pPr>
        <w:pStyle w:val="NoSpacing"/>
        <w:ind w:left="810"/>
        <w:rPr>
          <w:rStyle w:val="fontstyle01"/>
          <w:rFonts w:ascii="Arial" w:hAnsi="Arial" w:cs="Arial"/>
          <w:sz w:val="26"/>
          <w:szCs w:val="26"/>
        </w:rPr>
      </w:pPr>
    </w:p>
    <w:p w14:paraId="0BDCA394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A7C2235" w14:textId="77777777"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8D7213" w14:textId="77777777" w:rsidR="00986AEE" w:rsidRDefault="00986AEE" w:rsidP="00335716">
      <w:pPr>
        <w:spacing w:after="0" w:line="240" w:lineRule="auto"/>
      </w:pPr>
      <w:r>
        <w:separator/>
      </w:r>
    </w:p>
  </w:endnote>
  <w:endnote w:type="continuationSeparator" w:id="0">
    <w:p w14:paraId="1230CECF" w14:textId="77777777" w:rsidR="00986AEE" w:rsidRDefault="00986AEE" w:rsidP="003357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gLTStd-Roman">
    <w:altName w:val="Cambria"/>
    <w:panose1 w:val="00000000000000000000"/>
    <w:charset w:val="00"/>
    <w:family w:val="roman"/>
    <w:notTrueType/>
    <w:pitch w:val="default"/>
  </w:font>
  <w:font w:name="BerlingLTStd-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FE4C5" w14:textId="77777777" w:rsidR="009C0AA2" w:rsidRDefault="009C0AA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09499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2BB8C0" w14:textId="4F6AC083" w:rsidR="009C0AA2" w:rsidRDefault="009C0A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3AA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0C93B13" w14:textId="77777777" w:rsidR="009C0AA2" w:rsidRDefault="009C0AA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7DDFC" w14:textId="77777777" w:rsidR="009C0AA2" w:rsidRDefault="009C0A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F9C7F" w14:textId="77777777" w:rsidR="00986AEE" w:rsidRDefault="00986AEE" w:rsidP="00335716">
      <w:pPr>
        <w:spacing w:after="0" w:line="240" w:lineRule="auto"/>
      </w:pPr>
      <w:r>
        <w:separator/>
      </w:r>
    </w:p>
  </w:footnote>
  <w:footnote w:type="continuationSeparator" w:id="0">
    <w:p w14:paraId="74B2C3EE" w14:textId="77777777" w:rsidR="00986AEE" w:rsidRDefault="00986AEE" w:rsidP="003357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86213" w14:textId="77777777" w:rsidR="009C0AA2" w:rsidRDefault="009C0A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B2A97D" w14:textId="77777777" w:rsidR="009C0AA2" w:rsidRDefault="009C0AA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62468C" w14:textId="77777777" w:rsidR="009C0AA2" w:rsidRDefault="009C0AA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B35551"/>
    <w:multiLevelType w:val="hybridMultilevel"/>
    <w:tmpl w:val="88D2615A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8B4564"/>
    <w:multiLevelType w:val="hybridMultilevel"/>
    <w:tmpl w:val="BAC81916"/>
    <w:lvl w:ilvl="0" w:tplc="24F6701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0F706B"/>
    <w:multiLevelType w:val="hybridMultilevel"/>
    <w:tmpl w:val="6CD0C104"/>
    <w:lvl w:ilvl="0" w:tplc="6A5009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002C71"/>
    <w:multiLevelType w:val="hybridMultilevel"/>
    <w:tmpl w:val="08A28DB4"/>
    <w:lvl w:ilvl="0" w:tplc="74F8EA38">
      <w:start w:val="2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2BA062DE"/>
    <w:multiLevelType w:val="hybridMultilevel"/>
    <w:tmpl w:val="76A04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3160CE"/>
    <w:multiLevelType w:val="hybridMultilevel"/>
    <w:tmpl w:val="88A8F7EC"/>
    <w:lvl w:ilvl="0" w:tplc="B590F2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EE62F65"/>
    <w:multiLevelType w:val="hybridMultilevel"/>
    <w:tmpl w:val="86669508"/>
    <w:lvl w:ilvl="0" w:tplc="FBCECCA0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7193EE9"/>
    <w:multiLevelType w:val="hybridMultilevel"/>
    <w:tmpl w:val="FA808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0E22632"/>
    <w:multiLevelType w:val="hybridMultilevel"/>
    <w:tmpl w:val="FAE02ECE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 w:val="0"/>
        <w:bCs/>
        <w:color w:val="auto"/>
        <w:sz w:val="26"/>
        <w:szCs w:val="26"/>
        <w:vertAlign w:val="baseline"/>
      </w:rPr>
    </w:lvl>
    <w:lvl w:ilvl="1" w:tplc="FFFFFFFF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635927EE"/>
    <w:multiLevelType w:val="hybridMultilevel"/>
    <w:tmpl w:val="01D0021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7EF016A"/>
    <w:multiLevelType w:val="hybridMultilevel"/>
    <w:tmpl w:val="5FC0CF3C"/>
    <w:lvl w:ilvl="0" w:tplc="CA3CD80E">
      <w:start w:val="1"/>
      <w:numFmt w:val="decimal"/>
      <w:lvlText w:val="%1."/>
      <w:lvlJc w:val="left"/>
      <w:pPr>
        <w:ind w:left="720" w:hanging="360"/>
      </w:pPr>
      <w:rPr>
        <w:rFonts w:ascii="Arial" w:eastAsiaTheme="minorEastAsia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071B3A"/>
    <w:multiLevelType w:val="hybridMultilevel"/>
    <w:tmpl w:val="01D0021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C610359"/>
    <w:multiLevelType w:val="hybridMultilevel"/>
    <w:tmpl w:val="01D00214"/>
    <w:lvl w:ilvl="0" w:tplc="FB6C09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6054A3"/>
    <w:multiLevelType w:val="hybridMultilevel"/>
    <w:tmpl w:val="D63C3864"/>
    <w:lvl w:ilvl="0" w:tplc="24F670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D922600"/>
    <w:multiLevelType w:val="hybridMultilevel"/>
    <w:tmpl w:val="FAE02ECE"/>
    <w:lvl w:ilvl="0" w:tplc="0CF8FBB4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 w:val="0"/>
        <w:bCs/>
        <w:color w:val="auto"/>
        <w:sz w:val="26"/>
        <w:szCs w:val="26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1"/>
  </w:num>
  <w:num w:numId="2">
    <w:abstractNumId w:val="10"/>
  </w:num>
  <w:num w:numId="3">
    <w:abstractNumId w:val="12"/>
  </w:num>
  <w:num w:numId="4">
    <w:abstractNumId w:val="21"/>
  </w:num>
  <w:num w:numId="5">
    <w:abstractNumId w:val="4"/>
  </w:num>
  <w:num w:numId="6">
    <w:abstractNumId w:val="13"/>
  </w:num>
  <w:num w:numId="7">
    <w:abstractNumId w:val="16"/>
  </w:num>
  <w:num w:numId="8">
    <w:abstractNumId w:val="6"/>
  </w:num>
  <w:num w:numId="9">
    <w:abstractNumId w:val="17"/>
  </w:num>
  <w:num w:numId="10">
    <w:abstractNumId w:val="9"/>
  </w:num>
  <w:num w:numId="11">
    <w:abstractNumId w:val="20"/>
  </w:num>
  <w:num w:numId="12">
    <w:abstractNumId w:val="8"/>
  </w:num>
  <w:num w:numId="13">
    <w:abstractNumId w:val="3"/>
  </w:num>
  <w:num w:numId="14">
    <w:abstractNumId w:val="2"/>
  </w:num>
  <w:num w:numId="15">
    <w:abstractNumId w:val="11"/>
  </w:num>
  <w:num w:numId="16">
    <w:abstractNumId w:val="19"/>
  </w:num>
  <w:num w:numId="17">
    <w:abstractNumId w:val="18"/>
  </w:num>
  <w:num w:numId="18">
    <w:abstractNumId w:val="15"/>
  </w:num>
  <w:num w:numId="19">
    <w:abstractNumId w:val="7"/>
  </w:num>
  <w:num w:numId="20">
    <w:abstractNumId w:val="0"/>
  </w:num>
  <w:num w:numId="21">
    <w:abstractNumId w:val="22"/>
  </w:num>
  <w:num w:numId="22">
    <w:abstractNumId w:val="14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000D57"/>
    <w:rsid w:val="000157EA"/>
    <w:rsid w:val="001013FE"/>
    <w:rsid w:val="00105984"/>
    <w:rsid w:val="00115FE2"/>
    <w:rsid w:val="001237E2"/>
    <w:rsid w:val="00126A92"/>
    <w:rsid w:val="00161208"/>
    <w:rsid w:val="001A4BFF"/>
    <w:rsid w:val="001B6B37"/>
    <w:rsid w:val="002246CA"/>
    <w:rsid w:val="0026022A"/>
    <w:rsid w:val="00281DA9"/>
    <w:rsid w:val="00283DFA"/>
    <w:rsid w:val="00287436"/>
    <w:rsid w:val="002932BE"/>
    <w:rsid w:val="002B22A3"/>
    <w:rsid w:val="002D3A06"/>
    <w:rsid w:val="00335716"/>
    <w:rsid w:val="00343AFE"/>
    <w:rsid w:val="0039019A"/>
    <w:rsid w:val="003952B7"/>
    <w:rsid w:val="003A4BF1"/>
    <w:rsid w:val="003B275A"/>
    <w:rsid w:val="003B5F61"/>
    <w:rsid w:val="003D08B6"/>
    <w:rsid w:val="003D2C10"/>
    <w:rsid w:val="00400173"/>
    <w:rsid w:val="00403DA1"/>
    <w:rsid w:val="00415985"/>
    <w:rsid w:val="00442521"/>
    <w:rsid w:val="00471FB2"/>
    <w:rsid w:val="004750A4"/>
    <w:rsid w:val="00483FB6"/>
    <w:rsid w:val="0049776B"/>
    <w:rsid w:val="00565D42"/>
    <w:rsid w:val="0060390C"/>
    <w:rsid w:val="006062DC"/>
    <w:rsid w:val="006070CB"/>
    <w:rsid w:val="00637712"/>
    <w:rsid w:val="00683CF7"/>
    <w:rsid w:val="006C4158"/>
    <w:rsid w:val="0070076C"/>
    <w:rsid w:val="0075498A"/>
    <w:rsid w:val="0075663B"/>
    <w:rsid w:val="00784C39"/>
    <w:rsid w:val="007D35F5"/>
    <w:rsid w:val="007E576F"/>
    <w:rsid w:val="008058CA"/>
    <w:rsid w:val="00836D05"/>
    <w:rsid w:val="00852CC5"/>
    <w:rsid w:val="008667D1"/>
    <w:rsid w:val="009079B8"/>
    <w:rsid w:val="00986AEE"/>
    <w:rsid w:val="009B0F87"/>
    <w:rsid w:val="009C0AA2"/>
    <w:rsid w:val="009E4250"/>
    <w:rsid w:val="00A36A51"/>
    <w:rsid w:val="00A441B2"/>
    <w:rsid w:val="00A60A76"/>
    <w:rsid w:val="00A72DD9"/>
    <w:rsid w:val="00A82095"/>
    <w:rsid w:val="00A83233"/>
    <w:rsid w:val="00AA308E"/>
    <w:rsid w:val="00AF4441"/>
    <w:rsid w:val="00AF4D59"/>
    <w:rsid w:val="00B053C4"/>
    <w:rsid w:val="00B152C6"/>
    <w:rsid w:val="00B279F6"/>
    <w:rsid w:val="00B311AC"/>
    <w:rsid w:val="00B33AAD"/>
    <w:rsid w:val="00B35530"/>
    <w:rsid w:val="00B42D65"/>
    <w:rsid w:val="00B831F9"/>
    <w:rsid w:val="00B90554"/>
    <w:rsid w:val="00BC3E68"/>
    <w:rsid w:val="00BC6863"/>
    <w:rsid w:val="00BD765C"/>
    <w:rsid w:val="00C33AAB"/>
    <w:rsid w:val="00C77610"/>
    <w:rsid w:val="00C872D3"/>
    <w:rsid w:val="00CB620A"/>
    <w:rsid w:val="00CC4624"/>
    <w:rsid w:val="00CF7D86"/>
    <w:rsid w:val="00D118EA"/>
    <w:rsid w:val="00D52BC1"/>
    <w:rsid w:val="00D65ED7"/>
    <w:rsid w:val="00D91876"/>
    <w:rsid w:val="00DB2128"/>
    <w:rsid w:val="00E41EA3"/>
    <w:rsid w:val="00E458FC"/>
    <w:rsid w:val="00E46B42"/>
    <w:rsid w:val="00E6417D"/>
    <w:rsid w:val="00E840E6"/>
    <w:rsid w:val="00E9010D"/>
    <w:rsid w:val="00E954AF"/>
    <w:rsid w:val="00F660B7"/>
    <w:rsid w:val="00FA0910"/>
    <w:rsid w:val="00FB6192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05F02"/>
  <w15:docId w15:val="{4A2EE486-7733-4EE3-8919-13412FB42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4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840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3952B7"/>
    <w:rPr>
      <w:rFonts w:ascii="BerlingLTStd-Roman" w:hAnsi="BerlingLTStd-Roman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21">
    <w:name w:val="fontstyle21"/>
    <w:basedOn w:val="DefaultParagraphFont"/>
    <w:rsid w:val="003952B7"/>
    <w:rPr>
      <w:rFonts w:ascii="BerlingLTStd-Bold" w:hAnsi="BerlingLTStd-Bold" w:hint="default"/>
      <w:b/>
      <w:bCs/>
      <w:i w:val="0"/>
      <w:iCs w:val="0"/>
      <w:color w:val="D20F45"/>
      <w:sz w:val="20"/>
      <w:szCs w:val="20"/>
    </w:rPr>
  </w:style>
  <w:style w:type="character" w:customStyle="1" w:styleId="fontstyle11">
    <w:name w:val="fontstyle11"/>
    <w:basedOn w:val="DefaultParagraphFont"/>
    <w:rsid w:val="009079B8"/>
    <w:rPr>
      <w:rFonts w:ascii="BerlingLTStd-Bold" w:hAnsi="BerlingLTStd-Bold" w:hint="default"/>
      <w:b/>
      <w:bCs/>
      <w:i w:val="0"/>
      <w:iCs w:val="0"/>
      <w:color w:val="D20F4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35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716"/>
  </w:style>
  <w:style w:type="paragraph" w:styleId="Footer">
    <w:name w:val="footer"/>
    <w:basedOn w:val="Normal"/>
    <w:link w:val="FooterChar"/>
    <w:uiPriority w:val="99"/>
    <w:unhideWhenUsed/>
    <w:rsid w:val="00335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639</Words>
  <Characters>364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Microsoft account</cp:lastModifiedBy>
  <cp:revision>33</cp:revision>
  <dcterms:created xsi:type="dcterms:W3CDTF">2023-02-02T21:57:00Z</dcterms:created>
  <dcterms:modified xsi:type="dcterms:W3CDTF">2023-02-03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23c0f7f8574d59aae313298c4fb69fadde1b6d187287fae087325884eb9829</vt:lpwstr>
  </property>
</Properties>
</file>